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39"/>
        <w:gridCol w:w="3167"/>
        <w:gridCol w:w="2954"/>
      </w:tblGrid>
      <w:tr w:rsidR="00007658" w14:paraId="2B69B423" w14:textId="77777777" w:rsidTr="006A0EEE">
        <w:trPr>
          <w:trHeight w:val="580"/>
        </w:trPr>
        <w:tc>
          <w:tcPr>
            <w:tcW w:w="5000" w:type="pct"/>
            <w:gridSpan w:val="3"/>
            <w:tcBorders>
              <w:top w:val="single" w:sz="16" w:space="0" w:color="909465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  <w:vAlign w:val="bottom"/>
          </w:tcPr>
          <w:p w14:paraId="3093A690" w14:textId="4096005C" w:rsidR="00007658" w:rsidRDefault="00007658" w:rsidP="00007658">
            <w:pPr>
              <w:spacing w:after="0" w:line="259" w:lineRule="auto"/>
              <w:jc w:val="center"/>
              <w:rPr>
                <w:rFonts w:ascii="Calibri" w:eastAsia="Calibri" w:hAnsi="Calibri" w:cs="Calibri"/>
                <w:b/>
                <w:color w:val="6C6F4B"/>
                <w:sz w:val="32"/>
              </w:rPr>
            </w:pPr>
            <w:r>
              <w:rPr>
                <w:rFonts w:ascii="Calibri" w:eastAsia="Calibri" w:hAnsi="Calibri" w:cs="Calibri"/>
                <w:b/>
                <w:color w:val="6C6F4B"/>
                <w:sz w:val="32"/>
              </w:rPr>
              <w:t>Black Gold</w:t>
            </w:r>
            <w:r w:rsidR="00D31BBA">
              <w:rPr>
                <w:rFonts w:ascii="Calibri" w:eastAsia="Calibri" w:hAnsi="Calibri" w:cs="Calibri"/>
                <w:b/>
                <w:color w:val="6C6F4B"/>
                <w:sz w:val="32"/>
              </w:rPr>
              <w:t xml:space="preserve"> and Fafard</w:t>
            </w:r>
            <w:r>
              <w:rPr>
                <w:rFonts w:ascii="Calibri" w:eastAsia="Calibri" w:hAnsi="Calibri" w:cs="Calibri"/>
                <w:b/>
                <w:color w:val="6C6F4B"/>
                <w:sz w:val="32"/>
              </w:rPr>
              <w:t xml:space="preserve"> Editorial Calendar 202</w:t>
            </w:r>
            <w:r w:rsidR="00D31BBA">
              <w:rPr>
                <w:rFonts w:ascii="Calibri" w:eastAsia="Calibri" w:hAnsi="Calibri" w:cs="Calibri"/>
                <w:b/>
                <w:color w:val="6C6F4B"/>
                <w:sz w:val="32"/>
              </w:rPr>
              <w:t>4</w:t>
            </w:r>
          </w:p>
        </w:tc>
      </w:tr>
      <w:tr w:rsidR="009B5F94" w14:paraId="1780970F" w14:textId="77777777" w:rsidTr="006A0EEE">
        <w:trPr>
          <w:trHeight w:val="580"/>
        </w:trPr>
        <w:tc>
          <w:tcPr>
            <w:tcW w:w="1730" w:type="pct"/>
            <w:tcBorders>
              <w:top w:val="single" w:sz="16" w:space="0" w:color="909465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  <w:vAlign w:val="bottom"/>
          </w:tcPr>
          <w:p w14:paraId="113063AE" w14:textId="77777777" w:rsidR="009B5F94" w:rsidRDefault="00B63801">
            <w:pPr>
              <w:spacing w:after="0" w:line="259" w:lineRule="auto"/>
              <w:ind w:left="147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6C6F4B"/>
                <w:sz w:val="32"/>
              </w:rPr>
              <w:t xml:space="preserve">January </w:t>
            </w:r>
          </w:p>
        </w:tc>
        <w:tc>
          <w:tcPr>
            <w:tcW w:w="1692" w:type="pct"/>
            <w:tcBorders>
              <w:top w:val="single" w:sz="16" w:space="0" w:color="909465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  <w:vAlign w:val="bottom"/>
          </w:tcPr>
          <w:p w14:paraId="086CD033" w14:textId="77777777" w:rsidR="009B5F94" w:rsidRDefault="00B63801">
            <w:pPr>
              <w:spacing w:after="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6C6F4B"/>
                <w:sz w:val="32"/>
              </w:rPr>
              <w:t xml:space="preserve">February </w:t>
            </w:r>
          </w:p>
        </w:tc>
        <w:tc>
          <w:tcPr>
            <w:tcW w:w="1578" w:type="pct"/>
            <w:tcBorders>
              <w:top w:val="single" w:sz="16" w:space="0" w:color="909465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  <w:vAlign w:val="bottom"/>
          </w:tcPr>
          <w:p w14:paraId="517BDAAA" w14:textId="77777777" w:rsidR="009B5F94" w:rsidRDefault="00B63801">
            <w:pPr>
              <w:spacing w:after="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6C6F4B"/>
                <w:sz w:val="32"/>
              </w:rPr>
              <w:t xml:space="preserve">March </w:t>
            </w:r>
          </w:p>
        </w:tc>
      </w:tr>
      <w:tr w:rsidR="009B5F94" w14:paraId="339CEF74" w14:textId="77777777" w:rsidTr="006A0EEE">
        <w:trPr>
          <w:trHeight w:val="2464"/>
        </w:trPr>
        <w:tc>
          <w:tcPr>
            <w:tcW w:w="1730" w:type="pct"/>
            <w:tcBorders>
              <w:top w:val="single" w:sz="4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</w:tcPr>
          <w:p w14:paraId="3B2FD21F" w14:textId="77777777" w:rsidR="009B5F94" w:rsidRPr="004C7F8E" w:rsidRDefault="00B63801" w:rsidP="00EC0A13">
            <w:pPr>
              <w:spacing w:after="0" w:line="259" w:lineRule="auto"/>
              <w:rPr>
                <w:rFonts w:ascii="Garamond" w:eastAsia="Garamond" w:hAnsi="Garamond" w:cs="Garamond"/>
                <w:color w:val="00B050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 xml:space="preserve">Articles </w:t>
            </w:r>
          </w:p>
          <w:p w14:paraId="2C033568" w14:textId="38D50BA4" w:rsidR="00EC0A13" w:rsidRDefault="00EC0A13" w:rsidP="00EC0A13">
            <w:pPr>
              <w:tabs>
                <w:tab w:val="left" w:pos="880"/>
              </w:tabs>
              <w:spacing w:before="15" w:after="0" w:line="240" w:lineRule="auto"/>
              <w:ind w:right="578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BG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 w:rsidRPr="00201D71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Victorian Floriography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Pr="00201D71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TK</w:t>
            </w:r>
          </w:p>
          <w:p w14:paraId="12249C2B" w14:textId="54803F6D" w:rsidR="00EC0A13" w:rsidRDefault="00EC0A13" w:rsidP="00EC0A13">
            <w:pPr>
              <w:tabs>
                <w:tab w:val="left" w:pos="880"/>
              </w:tabs>
              <w:spacing w:before="15" w:after="0" w:line="240" w:lineRule="auto"/>
              <w:ind w:right="578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BG – S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unny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New Annuals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JK</w:t>
            </w:r>
          </w:p>
          <w:p w14:paraId="28C7B85B" w14:textId="337281F7" w:rsidR="00EC0A13" w:rsidRDefault="00EC0A13" w:rsidP="00EC0A13">
            <w:pPr>
              <w:tabs>
                <w:tab w:val="left" w:pos="880"/>
              </w:tabs>
              <w:spacing w:before="15" w:after="0" w:line="240" w:lineRule="auto"/>
              <w:ind w:right="578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BG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Winter in PN Garden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MD</w:t>
            </w:r>
          </w:p>
          <w:p w14:paraId="770B0CE2" w14:textId="7FCD1FD8" w:rsidR="00EC0A13" w:rsidRDefault="00EC0A13" w:rsidP="00EC0A13">
            <w:pPr>
              <w:tabs>
                <w:tab w:val="left" w:pos="880"/>
              </w:tabs>
              <w:spacing w:before="15" w:after="0" w:line="240" w:lineRule="auto"/>
              <w:ind w:right="578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Fafard - African Violets – EG</w:t>
            </w:r>
          </w:p>
          <w:p w14:paraId="2635BFC7" w14:textId="7B4BB141" w:rsidR="00EC0A13" w:rsidRPr="00424732" w:rsidRDefault="00EC0A13" w:rsidP="00EC0A13">
            <w:pPr>
              <w:tabs>
                <w:tab w:val="left" w:pos="880"/>
              </w:tabs>
              <w:spacing w:before="15" w:after="0" w:line="240" w:lineRule="auto"/>
              <w:ind w:right="578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d - Best New Flowering Shrubs–JK</w:t>
            </w:r>
          </w:p>
          <w:p w14:paraId="1BADF297" w14:textId="7E9AFB0E" w:rsidR="00F869DC" w:rsidRPr="004C7F8E" w:rsidRDefault="00F869DC" w:rsidP="00EC0A13">
            <w:pPr>
              <w:spacing w:after="0" w:line="259" w:lineRule="auto"/>
              <w:rPr>
                <w:rFonts w:ascii="Garamond" w:eastAsia="Garamond" w:hAnsi="Garamond" w:cs="Garamond"/>
                <w:b/>
                <w:color w:val="6C6F4B"/>
              </w:rPr>
            </w:pP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Fafard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 –RS</w:t>
            </w:r>
          </w:p>
          <w:p w14:paraId="0F79BD0B" w14:textId="0FE9E975" w:rsidR="009B5F94" w:rsidRPr="004C7F8E" w:rsidRDefault="00B63801" w:rsidP="00EC0A13">
            <w:pPr>
              <w:spacing w:after="0" w:line="259" w:lineRule="auto"/>
              <w:rPr>
                <w:rFonts w:ascii="Garamond" w:eastAsia="Garamond" w:hAnsi="Garamond" w:cs="Garamond"/>
                <w:color w:val="00B050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 xml:space="preserve">Giveaway </w:t>
            </w:r>
          </w:p>
          <w:p w14:paraId="5EBE5405" w14:textId="6D5BB540" w:rsidR="009B5F94" w:rsidRPr="00F869DC" w:rsidRDefault="006719DB" w:rsidP="00F869DC">
            <w:pPr>
              <w:spacing w:after="0" w:line="259" w:lineRule="auto"/>
              <w:rPr>
                <w:rFonts w:ascii="Garamond" w:eastAsia="Garamond" w:hAnsi="Garamond" w:cs="Garamond"/>
                <w:color w:val="002060"/>
                <w:sz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Burpee Seeds and </w:t>
            </w:r>
            <w:proofErr w:type="spellStart"/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SuperSeed</w:t>
            </w:r>
            <w:proofErr w:type="spellEnd"/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tray</w:t>
            </w:r>
            <w:r w:rsidRPr="00F869DC">
              <w:rPr>
                <w:rFonts w:ascii="Garamond" w:eastAsia="Garamond" w:hAnsi="Garamond" w:cs="Garamond"/>
                <w:sz w:val="16"/>
              </w:rPr>
              <w:t xml:space="preserve"> </w:t>
            </w:r>
            <w:r w:rsidR="00B63801" w:rsidRPr="00F869DC">
              <w:rPr>
                <w:rFonts w:ascii="Garamond" w:eastAsia="Garamond" w:hAnsi="Garamond" w:cs="Garamond"/>
                <w:sz w:val="16"/>
              </w:rPr>
              <w:t>(Jan. -, 20</w:t>
            </w:r>
            <w:r w:rsidR="00EC0A13" w:rsidRPr="00F869DC">
              <w:rPr>
                <w:rFonts w:ascii="Garamond" w:eastAsia="Garamond" w:hAnsi="Garamond" w:cs="Garamond"/>
                <w:sz w:val="16"/>
              </w:rPr>
              <w:t>24</w:t>
            </w:r>
            <w:r w:rsidR="00B63801" w:rsidRPr="00F869DC">
              <w:rPr>
                <w:rFonts w:ascii="Garamond" w:eastAsia="Garamond" w:hAnsi="Garamond" w:cs="Garamond"/>
                <w:sz w:val="16"/>
              </w:rPr>
              <w:t xml:space="preserve">), </w:t>
            </w:r>
            <w:r w:rsidR="00007658" w:rsidRPr="00F869DC">
              <w:rPr>
                <w:rFonts w:ascii="Garamond" w:eastAsia="Garamond" w:hAnsi="Garamond" w:cs="Garamond"/>
                <w:b/>
                <w:sz w:val="16"/>
              </w:rPr>
              <w:t>$</w:t>
            </w:r>
            <w:r w:rsidR="00EC0A13" w:rsidRPr="00F869DC">
              <w:rPr>
                <w:rFonts w:ascii="Garamond" w:eastAsia="Garamond" w:hAnsi="Garamond" w:cs="Garamond"/>
                <w:b/>
                <w:sz w:val="16"/>
              </w:rPr>
              <w:t xml:space="preserve"> </w:t>
            </w:r>
            <w:r w:rsidR="00B63801" w:rsidRPr="00F869DC">
              <w:rPr>
                <w:rFonts w:ascii="Garamond" w:eastAsia="Garamond" w:hAnsi="Garamond" w:cs="Garamond"/>
                <w:b/>
                <w:sz w:val="16"/>
              </w:rPr>
              <w:t xml:space="preserve">Value </w:t>
            </w:r>
          </w:p>
        </w:tc>
        <w:tc>
          <w:tcPr>
            <w:tcW w:w="1692" w:type="pct"/>
            <w:tcBorders>
              <w:top w:val="single" w:sz="4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</w:tcPr>
          <w:p w14:paraId="46AA3063" w14:textId="77777777" w:rsidR="009B5F94" w:rsidRPr="004C7F8E" w:rsidRDefault="00B63801">
            <w:pPr>
              <w:spacing w:after="0" w:line="259" w:lineRule="auto"/>
              <w:rPr>
                <w:rFonts w:ascii="Garamond" w:eastAsia="Garamond" w:hAnsi="Garamond" w:cs="Garamond"/>
                <w:color w:val="00B050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 xml:space="preserve">Articles </w:t>
            </w:r>
          </w:p>
          <w:p w14:paraId="20C33ABB" w14:textId="11E8181F" w:rsidR="00EC0A13" w:rsidRDefault="00EC0A13" w:rsidP="00EC0A13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BG</w:t>
            </w:r>
            <w:r w:rsidRPr="00201D71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Planning Your Garden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 TK</w:t>
            </w:r>
          </w:p>
          <w:p w14:paraId="7CB0E781" w14:textId="3256325C" w:rsidR="00EC0A13" w:rsidRDefault="00EC0A13" w:rsidP="00EC0A13">
            <w:pPr>
              <w:spacing w:after="0" w:line="259" w:lineRule="auto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BG</w:t>
            </w:r>
            <w:r w:rsidRPr="00201D71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="00536D2F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Houseplants for Your Sweetheart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 JK</w:t>
            </w:r>
          </w:p>
          <w:p w14:paraId="1DDFB355" w14:textId="6490D729" w:rsidR="00EC0A13" w:rsidRDefault="00EC0A13" w:rsidP="00EC0A13">
            <w:pPr>
              <w:spacing w:after="0" w:line="259" w:lineRule="auto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 BG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 w:rsidR="00E33F54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New and Classic Helleborus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MD</w:t>
            </w:r>
          </w:p>
          <w:p w14:paraId="2A343C39" w14:textId="3E7897CC" w:rsidR="00EC0A13" w:rsidRDefault="00EC0A13" w:rsidP="00EC0A13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Fafard – Hung Up on </w:t>
            </w:r>
            <w:proofErr w:type="spellStart"/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Kokedama</w:t>
            </w:r>
            <w:proofErr w:type="spellEnd"/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– EG</w:t>
            </w:r>
          </w:p>
          <w:p w14:paraId="31B08665" w14:textId="7C118504" w:rsidR="00EC0A13" w:rsidRPr="00EC0A13" w:rsidRDefault="00EC0A13" w:rsidP="00EC0A13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d –</w:t>
            </w:r>
            <w:r w:rsidR="000F5A86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Fantastically</w:t>
            </w:r>
            <w:r w:rsidR="00536D2F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Cool </w:t>
            </w:r>
            <w:r w:rsidR="000F5A86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Potted Ferns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JK </w:t>
            </w:r>
          </w:p>
          <w:p w14:paraId="0F7FB541" w14:textId="39A12CC2" w:rsidR="00F869DC" w:rsidRPr="004C7F8E" w:rsidRDefault="00EC0A13">
            <w:pPr>
              <w:spacing w:after="0" w:line="259" w:lineRule="auto"/>
              <w:rPr>
                <w:rFonts w:ascii="Garamond" w:eastAsia="Garamond" w:hAnsi="Garamond" w:cs="Garamond"/>
                <w:b/>
                <w:color w:val="6C6F4B"/>
              </w:rPr>
            </w:pP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 Fafard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="00EE73F9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Coastal Natives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–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RS</w:t>
            </w:r>
          </w:p>
          <w:p w14:paraId="48868C90" w14:textId="06D40991" w:rsidR="009B5F94" w:rsidRPr="004C7F8E" w:rsidRDefault="00B63801">
            <w:pPr>
              <w:spacing w:after="0" w:line="259" w:lineRule="auto"/>
              <w:rPr>
                <w:rFonts w:ascii="Garamond" w:eastAsia="Garamond" w:hAnsi="Garamond" w:cs="Garamond"/>
                <w:color w:val="00B050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 xml:space="preserve">Giveaway </w:t>
            </w:r>
          </w:p>
          <w:p w14:paraId="4EB1C2C9" w14:textId="3A72EDA0" w:rsidR="009B5F94" w:rsidRPr="00EC0A13" w:rsidRDefault="006719DB" w:rsidP="00007658">
            <w:pPr>
              <w:spacing w:after="0" w:line="259" w:lineRule="auto"/>
              <w:rPr>
                <w:b/>
                <w:bCs/>
              </w:rPr>
            </w:pPr>
            <w:r w:rsidRPr="00F869DC">
              <w:rPr>
                <w:rFonts w:ascii="Garamond" w:eastAsia="Garamond" w:hAnsi="Garamond" w:cs="Garamond"/>
                <w:sz w:val="16"/>
              </w:rPr>
              <w:t xml:space="preserve">African Violets </w:t>
            </w:r>
            <w:r w:rsidR="00007658" w:rsidRPr="00F869DC">
              <w:rPr>
                <w:rFonts w:ascii="Garamond" w:eastAsia="Garamond" w:hAnsi="Garamond" w:cs="Garamond"/>
                <w:sz w:val="16"/>
              </w:rPr>
              <w:t>(Feb. -, 202</w:t>
            </w:r>
            <w:r w:rsidR="00EC0A13" w:rsidRPr="00F869DC">
              <w:rPr>
                <w:rFonts w:ascii="Garamond" w:eastAsia="Garamond" w:hAnsi="Garamond" w:cs="Garamond"/>
                <w:sz w:val="16"/>
              </w:rPr>
              <w:t>4</w:t>
            </w:r>
            <w:r w:rsidR="00007658" w:rsidRPr="00F869DC">
              <w:rPr>
                <w:rFonts w:ascii="Garamond" w:eastAsia="Garamond" w:hAnsi="Garamond" w:cs="Garamond"/>
                <w:sz w:val="16"/>
              </w:rPr>
              <w:t>)</w:t>
            </w:r>
            <w:r w:rsidR="00EC0A13" w:rsidRPr="00F869DC">
              <w:rPr>
                <w:rFonts w:ascii="Garamond" w:eastAsia="Garamond" w:hAnsi="Garamond" w:cs="Garamond"/>
                <w:sz w:val="16"/>
              </w:rPr>
              <w:t xml:space="preserve">, </w:t>
            </w:r>
            <w:r w:rsidR="00EC0A13" w:rsidRPr="00F869DC">
              <w:rPr>
                <w:rFonts w:ascii="Garamond" w:eastAsia="Garamond" w:hAnsi="Garamond" w:cs="Garamond"/>
                <w:b/>
                <w:sz w:val="16"/>
              </w:rPr>
              <w:t>$ Value</w:t>
            </w:r>
          </w:p>
        </w:tc>
        <w:tc>
          <w:tcPr>
            <w:tcW w:w="1578" w:type="pct"/>
            <w:tcBorders>
              <w:top w:val="single" w:sz="4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</w:tcPr>
          <w:p w14:paraId="148A84D8" w14:textId="77777777" w:rsidR="009B5F94" w:rsidRPr="004C7F8E" w:rsidRDefault="00B63801">
            <w:pPr>
              <w:spacing w:after="0" w:line="259" w:lineRule="auto"/>
              <w:rPr>
                <w:rFonts w:ascii="Garamond" w:eastAsia="Garamond" w:hAnsi="Garamond" w:cs="Garamond"/>
                <w:color w:val="00B050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 xml:space="preserve">Articles </w:t>
            </w:r>
          </w:p>
          <w:p w14:paraId="47ABB553" w14:textId="07B7DB19" w:rsidR="00EC0A13" w:rsidRDefault="00EC0A13" w:rsidP="00EC0A13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BG</w:t>
            </w:r>
            <w:r w:rsidRPr="00201D71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 w:rsidRPr="00201D71">
              <w:rPr>
                <w:rFonts w:ascii="Garamond" w:eastAsia="Garamond" w:hAnsi="Garamond" w:cs="Garamond"/>
                <w:sz w:val="16"/>
                <w:szCs w:val="16"/>
              </w:rPr>
              <w:t xml:space="preserve">Shrubs 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>f</w:t>
            </w:r>
            <w:r w:rsidRPr="00201D71">
              <w:rPr>
                <w:rFonts w:ascii="Garamond" w:eastAsia="Garamond" w:hAnsi="Garamond" w:cs="Garamond"/>
                <w:sz w:val="16"/>
                <w:szCs w:val="16"/>
              </w:rPr>
              <w:t>or Each Season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 w:rsidRPr="00201D71">
              <w:rPr>
                <w:rFonts w:ascii="Garamond" w:eastAsia="Garamond" w:hAnsi="Garamond" w:cs="Garamond"/>
                <w:sz w:val="16"/>
                <w:szCs w:val="16"/>
              </w:rPr>
              <w:t>TK</w:t>
            </w:r>
          </w:p>
          <w:p w14:paraId="7D7AF758" w14:textId="43C18E61" w:rsidR="00EC0A13" w:rsidRDefault="00EC0A13" w:rsidP="00EC0A13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BG</w:t>
            </w:r>
            <w:r w:rsidRPr="00201D71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 w:rsidR="00536D2F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Failsafe Garden Tomatoes</w:t>
            </w:r>
            <w:r w:rsidR="00536D2F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 JK</w:t>
            </w:r>
          </w:p>
          <w:p w14:paraId="4C02F91D" w14:textId="6373431A" w:rsidR="00EC0A13" w:rsidRPr="00201D71" w:rsidRDefault="00EC0A13" w:rsidP="00EC0A13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BG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="00E33F54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Garden Lilies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–MD</w:t>
            </w:r>
          </w:p>
          <w:p w14:paraId="3BA12D9F" w14:textId="11A642BE" w:rsidR="00EC0A13" w:rsidRDefault="00EC0A13" w:rsidP="00EC0A13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Fafard – Exotic Accessible: Agapanthus– EG</w:t>
            </w:r>
          </w:p>
          <w:p w14:paraId="330B1664" w14:textId="378AD82D" w:rsidR="00EC0A13" w:rsidRDefault="00EC0A13" w:rsidP="00EC0A13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</w:t>
            </w:r>
            <w:r w:rsidR="00D31BBA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d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="00E33F54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Growing Miniature Blueberries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JK</w:t>
            </w:r>
          </w:p>
          <w:p w14:paraId="27C50F82" w14:textId="43EEA56D" w:rsidR="004C7F8E" w:rsidRPr="004C7F8E" w:rsidRDefault="00EC0A13" w:rsidP="004C7F8E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Fafard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="00EE73F9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Ancestral Tomatoes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–RS</w:t>
            </w:r>
          </w:p>
          <w:p w14:paraId="39B604E4" w14:textId="33142B12" w:rsidR="009B5F94" w:rsidRDefault="00B63801">
            <w:pPr>
              <w:spacing w:after="0" w:line="259" w:lineRule="auto"/>
              <w:rPr>
                <w:rFonts w:ascii="Garamond" w:eastAsia="Garamond" w:hAnsi="Garamond" w:cs="Garamond"/>
                <w:color w:val="00823B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>Giveaway</w:t>
            </w:r>
            <w:r>
              <w:rPr>
                <w:rFonts w:ascii="Garamond" w:eastAsia="Garamond" w:hAnsi="Garamond" w:cs="Garamond"/>
                <w:b/>
                <w:color w:val="6C6F4B"/>
              </w:rPr>
              <w:t xml:space="preserve"> </w:t>
            </w:r>
          </w:p>
          <w:p w14:paraId="24B759B6" w14:textId="77777777" w:rsidR="009B5F94" w:rsidRDefault="006719DB" w:rsidP="00007658">
            <w:pPr>
              <w:spacing w:after="0" w:line="259" w:lineRule="auto"/>
              <w:rPr>
                <w:rFonts w:ascii="Garamond" w:eastAsia="Garamond" w:hAnsi="Garamond" w:cs="Garamond"/>
                <w:b/>
                <w:sz w:val="16"/>
              </w:rPr>
            </w:pPr>
            <w:r w:rsidRPr="00F869DC">
              <w:rPr>
                <w:rFonts w:ascii="Garamond" w:eastAsia="Garamond" w:hAnsi="Garamond" w:cs="Garamond"/>
                <w:sz w:val="16"/>
              </w:rPr>
              <w:t xml:space="preserve">Eden Brother’s Lilies </w:t>
            </w:r>
            <w:r w:rsidR="00007658" w:rsidRPr="00F869DC">
              <w:rPr>
                <w:rFonts w:ascii="Garamond" w:eastAsia="Garamond" w:hAnsi="Garamond" w:cs="Garamond"/>
                <w:sz w:val="16"/>
              </w:rPr>
              <w:t>(Mar. -, 202</w:t>
            </w:r>
            <w:r w:rsidR="00EC0A13" w:rsidRPr="00F869DC">
              <w:rPr>
                <w:rFonts w:ascii="Garamond" w:eastAsia="Garamond" w:hAnsi="Garamond" w:cs="Garamond"/>
                <w:sz w:val="16"/>
              </w:rPr>
              <w:t>4</w:t>
            </w:r>
            <w:r w:rsidR="00007658" w:rsidRPr="00F869DC">
              <w:rPr>
                <w:rFonts w:ascii="Garamond" w:eastAsia="Garamond" w:hAnsi="Garamond" w:cs="Garamond"/>
                <w:sz w:val="16"/>
              </w:rPr>
              <w:t>)</w:t>
            </w:r>
            <w:r w:rsidRPr="00F869DC">
              <w:rPr>
                <w:rFonts w:ascii="Garamond" w:eastAsia="Garamond" w:hAnsi="Garamond" w:cs="Garamond"/>
                <w:sz w:val="16"/>
              </w:rPr>
              <w:t xml:space="preserve">, </w:t>
            </w:r>
            <w:r w:rsidRPr="00F869DC">
              <w:rPr>
                <w:rFonts w:ascii="Garamond" w:eastAsia="Garamond" w:hAnsi="Garamond" w:cs="Garamond"/>
                <w:b/>
                <w:sz w:val="16"/>
              </w:rPr>
              <w:t>$ Value</w:t>
            </w:r>
          </w:p>
          <w:p w14:paraId="28F95111" w14:textId="77777777" w:rsidR="004C7F8E" w:rsidRPr="004C7F8E" w:rsidRDefault="004C7F8E" w:rsidP="004C7F8E">
            <w:pPr>
              <w:spacing w:after="0" w:line="259" w:lineRule="auto"/>
              <w:rPr>
                <w:rFonts w:ascii="Garamond" w:eastAsia="Garamond" w:hAnsi="Garamond" w:cs="Garamond"/>
                <w:color w:val="00B050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>Video</w:t>
            </w:r>
            <w:r w:rsidRPr="004C7F8E">
              <w:rPr>
                <w:rFonts w:ascii="Garamond" w:eastAsia="Garamond" w:hAnsi="Garamond" w:cs="Garamond"/>
                <w:color w:val="00B050"/>
              </w:rPr>
              <w:t xml:space="preserve"> </w:t>
            </w:r>
          </w:p>
          <w:p w14:paraId="1F0F9391" w14:textId="6315209C" w:rsidR="004C7F8E" w:rsidRPr="004C7F8E" w:rsidRDefault="004C7F8E" w:rsidP="004C7F8E">
            <w:pPr>
              <w:spacing w:after="5" w:line="259" w:lineRule="auto"/>
              <w:rPr>
                <w:rFonts w:ascii="Garamond" w:eastAsia="Garamond" w:hAnsi="Garamond" w:cs="Garamond"/>
                <w:sz w:val="16"/>
              </w:rPr>
            </w:pPr>
            <w:r w:rsidRPr="00F869DC">
              <w:rPr>
                <w:rFonts w:ascii="Garamond" w:eastAsia="Garamond" w:hAnsi="Garamond" w:cs="Garamond"/>
                <w:sz w:val="16"/>
              </w:rPr>
              <w:t>Growing Petunias from Seed</w:t>
            </w:r>
          </w:p>
        </w:tc>
      </w:tr>
      <w:tr w:rsidR="009B5F94" w14:paraId="54084F0E" w14:textId="77777777" w:rsidTr="006A0EEE">
        <w:trPr>
          <w:trHeight w:val="476"/>
        </w:trPr>
        <w:tc>
          <w:tcPr>
            <w:tcW w:w="1730" w:type="pct"/>
            <w:tcBorders>
              <w:top w:val="single" w:sz="4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  <w:vAlign w:val="bottom"/>
          </w:tcPr>
          <w:p w14:paraId="269AFD73" w14:textId="77777777" w:rsidR="009B5F94" w:rsidRDefault="00B63801">
            <w:pPr>
              <w:spacing w:after="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6C6F4B"/>
                <w:sz w:val="32"/>
              </w:rPr>
              <w:t xml:space="preserve">April </w:t>
            </w:r>
          </w:p>
        </w:tc>
        <w:tc>
          <w:tcPr>
            <w:tcW w:w="1692" w:type="pct"/>
            <w:tcBorders>
              <w:top w:val="single" w:sz="4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  <w:vAlign w:val="bottom"/>
          </w:tcPr>
          <w:p w14:paraId="22F9E31F" w14:textId="77777777" w:rsidR="009B5F94" w:rsidRDefault="00B63801">
            <w:pPr>
              <w:spacing w:after="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6C6F4B"/>
                <w:sz w:val="32"/>
              </w:rPr>
              <w:t xml:space="preserve">May </w:t>
            </w:r>
          </w:p>
        </w:tc>
        <w:tc>
          <w:tcPr>
            <w:tcW w:w="1578" w:type="pct"/>
            <w:tcBorders>
              <w:top w:val="single" w:sz="4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  <w:vAlign w:val="bottom"/>
          </w:tcPr>
          <w:p w14:paraId="678AD488" w14:textId="77777777" w:rsidR="009B5F94" w:rsidRDefault="00B63801">
            <w:pPr>
              <w:spacing w:after="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6C6F4B"/>
                <w:sz w:val="32"/>
              </w:rPr>
              <w:t xml:space="preserve">June </w:t>
            </w:r>
          </w:p>
        </w:tc>
      </w:tr>
      <w:tr w:rsidR="009B5F94" w14:paraId="65137507" w14:textId="77777777" w:rsidTr="006A0EEE">
        <w:trPr>
          <w:trHeight w:val="712"/>
        </w:trPr>
        <w:tc>
          <w:tcPr>
            <w:tcW w:w="1730" w:type="pct"/>
            <w:tcBorders>
              <w:top w:val="single" w:sz="0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</w:tcPr>
          <w:p w14:paraId="5DCDAA45" w14:textId="77777777" w:rsidR="009B5F94" w:rsidRPr="004C7F8E" w:rsidRDefault="00B63801" w:rsidP="004C7F8E">
            <w:pPr>
              <w:spacing w:after="0" w:line="259" w:lineRule="auto"/>
              <w:rPr>
                <w:rFonts w:ascii="Garamond" w:eastAsia="Garamond" w:hAnsi="Garamond" w:cs="Garamond"/>
                <w:color w:val="00B050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 xml:space="preserve">Articles </w:t>
            </w:r>
          </w:p>
          <w:p w14:paraId="663F1989" w14:textId="6B9FABBC" w:rsidR="00D31BBA" w:rsidRPr="00F869DC" w:rsidRDefault="00D31BBA" w:rsidP="00D31BBA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BG –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Easy 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>Vegetable Gardening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>TK</w:t>
            </w:r>
          </w:p>
          <w:p w14:paraId="1DC397CE" w14:textId="77777777" w:rsidR="00D31BBA" w:rsidRPr="00F869DC" w:rsidRDefault="00D31BBA" w:rsidP="00D31BBA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BG – Spring Root Vegetables –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 JK</w:t>
            </w:r>
          </w:p>
          <w:p w14:paraId="73A3770D" w14:textId="1710F2CA" w:rsidR="00D31BBA" w:rsidRPr="00F869DC" w:rsidRDefault="00D31BBA" w:rsidP="00D31BBA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 BG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="00E33F54"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Colorful Coleus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–MD</w:t>
            </w:r>
          </w:p>
          <w:p w14:paraId="611B16EC" w14:textId="2EBEAAF3" w:rsidR="00D31BBA" w:rsidRPr="00F869DC" w:rsidRDefault="00D31BBA" w:rsidP="00D31BBA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d –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Cool Coleus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 EG</w:t>
            </w:r>
          </w:p>
          <w:p w14:paraId="674B3678" w14:textId="29E9290D" w:rsidR="00D31BBA" w:rsidRPr="00F869DC" w:rsidRDefault="00D31BBA" w:rsidP="00D31BBA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d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–</w:t>
            </w:r>
            <w:r w:rsidRPr="00F869DC">
              <w:rPr>
                <w:rFonts w:ascii="Garamond" w:eastAsia="Garamond" w:hAnsi="Garamond" w:cs="Garamond"/>
                <w:sz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z w:val="16"/>
              </w:rPr>
              <w:t>Taking Houseplants Outdoors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– JK</w:t>
            </w:r>
          </w:p>
          <w:p w14:paraId="41A3CD3E" w14:textId="09349495" w:rsidR="005F71C0" w:rsidRPr="004C7F8E" w:rsidRDefault="00D31BBA" w:rsidP="005F71C0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Fafard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 w:rsidR="00EE73F9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Bees, Plants, and Pollen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RS</w:t>
            </w:r>
          </w:p>
          <w:p w14:paraId="5E903538" w14:textId="3B3D81A8" w:rsidR="009B5F94" w:rsidRPr="005F71C0" w:rsidRDefault="00B63801" w:rsidP="005F71C0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>Giveaway</w:t>
            </w:r>
            <w:r>
              <w:rPr>
                <w:rFonts w:ascii="Garamond" w:eastAsia="Garamond" w:hAnsi="Garamond" w:cs="Garamond"/>
                <w:b/>
                <w:color w:val="6C6F4B"/>
              </w:rPr>
              <w:t xml:space="preserve"> </w:t>
            </w:r>
          </w:p>
          <w:p w14:paraId="260E2EFC" w14:textId="77777777" w:rsidR="009B5F94" w:rsidRDefault="00E33F54" w:rsidP="00D31BBA">
            <w:pPr>
              <w:spacing w:after="0" w:line="259" w:lineRule="auto"/>
              <w:rPr>
                <w:rFonts w:ascii="Garamond" w:eastAsia="Garamond" w:hAnsi="Garamond" w:cs="Garamond"/>
                <w:b/>
                <w:sz w:val="16"/>
              </w:rPr>
            </w:pPr>
            <w:r w:rsidRPr="00F869DC">
              <w:rPr>
                <w:rFonts w:ascii="Garamond" w:eastAsia="Garamond" w:hAnsi="Garamond" w:cs="Garamond"/>
                <w:sz w:val="16"/>
              </w:rPr>
              <w:t xml:space="preserve">Ball </w:t>
            </w:r>
            <w:r w:rsidR="00D31BBA" w:rsidRPr="00F869DC">
              <w:rPr>
                <w:rFonts w:ascii="Garamond" w:eastAsia="Garamond" w:hAnsi="Garamond" w:cs="Garamond"/>
                <w:sz w:val="16"/>
              </w:rPr>
              <w:t>Coleus Giveaway</w:t>
            </w:r>
            <w:r w:rsidR="00CD49FC" w:rsidRPr="00F869DC">
              <w:rPr>
                <w:rFonts w:ascii="Garamond" w:eastAsia="Garamond" w:hAnsi="Garamond" w:cs="Garamond"/>
                <w:sz w:val="16"/>
              </w:rPr>
              <w:t xml:space="preserve"> (Apr. -, 202</w:t>
            </w:r>
            <w:r w:rsidR="00D31BBA" w:rsidRPr="00F869DC">
              <w:rPr>
                <w:rFonts w:ascii="Garamond" w:eastAsia="Garamond" w:hAnsi="Garamond" w:cs="Garamond"/>
                <w:sz w:val="16"/>
              </w:rPr>
              <w:t>4</w:t>
            </w:r>
            <w:r w:rsidR="00CD49FC" w:rsidRPr="00F869DC">
              <w:rPr>
                <w:rFonts w:ascii="Garamond" w:eastAsia="Garamond" w:hAnsi="Garamond" w:cs="Garamond"/>
                <w:sz w:val="16"/>
              </w:rPr>
              <w:t>)</w:t>
            </w:r>
            <w:r w:rsidR="00D31BBA" w:rsidRPr="00F869DC">
              <w:rPr>
                <w:rFonts w:ascii="Garamond" w:eastAsia="Garamond" w:hAnsi="Garamond" w:cs="Garamond"/>
                <w:sz w:val="16"/>
              </w:rPr>
              <w:t xml:space="preserve">, </w:t>
            </w:r>
            <w:r w:rsidR="00D31BBA" w:rsidRPr="00F869DC">
              <w:rPr>
                <w:rFonts w:ascii="Garamond" w:eastAsia="Garamond" w:hAnsi="Garamond" w:cs="Garamond"/>
                <w:b/>
                <w:sz w:val="16"/>
              </w:rPr>
              <w:t>$ Value</w:t>
            </w:r>
          </w:p>
          <w:p w14:paraId="092D49B9" w14:textId="77777777" w:rsidR="005F71C0" w:rsidRPr="004C7F8E" w:rsidRDefault="005F71C0" w:rsidP="005F71C0">
            <w:pPr>
              <w:spacing w:after="0" w:line="259" w:lineRule="auto"/>
              <w:rPr>
                <w:rFonts w:ascii="Garamond" w:eastAsia="Garamond" w:hAnsi="Garamond" w:cs="Garamond"/>
                <w:color w:val="00B050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>Video</w:t>
            </w:r>
            <w:r w:rsidRPr="004C7F8E">
              <w:rPr>
                <w:rFonts w:ascii="Garamond" w:eastAsia="Garamond" w:hAnsi="Garamond" w:cs="Garamond"/>
                <w:color w:val="00B050"/>
              </w:rPr>
              <w:t xml:space="preserve"> </w:t>
            </w:r>
          </w:p>
          <w:p w14:paraId="5B1D76F3" w14:textId="4612F8A6" w:rsidR="005F71C0" w:rsidRPr="005F71C0" w:rsidRDefault="005F71C0" w:rsidP="005F71C0">
            <w:pPr>
              <w:spacing w:after="5" w:line="259" w:lineRule="auto"/>
              <w:rPr>
                <w:rFonts w:ascii="Garamond" w:eastAsia="Garamond" w:hAnsi="Garamond" w:cs="Garamond"/>
                <w:sz w:val="16"/>
              </w:rPr>
            </w:pPr>
            <w:r w:rsidRPr="00F869DC">
              <w:rPr>
                <w:rFonts w:ascii="Garamond" w:eastAsia="Garamond" w:hAnsi="Garamond" w:cs="Garamond"/>
                <w:sz w:val="16"/>
              </w:rPr>
              <w:t>Good Garden Animals and Insects</w:t>
            </w:r>
            <w:r w:rsidR="004C7F8E">
              <w:rPr>
                <w:rFonts w:ascii="Garamond" w:eastAsia="Garamond" w:hAnsi="Garamond" w:cs="Garamond"/>
                <w:sz w:val="16"/>
              </w:rPr>
              <w:t xml:space="preserve"> for OG</w:t>
            </w:r>
          </w:p>
        </w:tc>
        <w:tc>
          <w:tcPr>
            <w:tcW w:w="1692" w:type="pct"/>
            <w:tcBorders>
              <w:top w:val="single" w:sz="0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</w:tcPr>
          <w:p w14:paraId="14693C58" w14:textId="77777777" w:rsidR="009B5F94" w:rsidRDefault="00B63801">
            <w:pPr>
              <w:spacing w:after="0" w:line="259" w:lineRule="auto"/>
              <w:rPr>
                <w:rFonts w:ascii="Garamond" w:eastAsia="Garamond" w:hAnsi="Garamond" w:cs="Garamond"/>
                <w:color w:val="00823B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>Articles</w:t>
            </w:r>
            <w:r>
              <w:rPr>
                <w:rFonts w:ascii="Garamond" w:eastAsia="Garamond" w:hAnsi="Garamond" w:cs="Garamond"/>
                <w:b/>
                <w:color w:val="00823B"/>
              </w:rPr>
              <w:t xml:space="preserve"> </w:t>
            </w:r>
          </w:p>
          <w:p w14:paraId="0FC4C25B" w14:textId="0257C0AA" w:rsidR="00D31BBA" w:rsidRPr="00F869DC" w:rsidRDefault="00D31BBA" w:rsidP="00D31BBA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BG –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Piece of Cake Perennials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>TK</w:t>
            </w:r>
          </w:p>
          <w:p w14:paraId="0A60C5E6" w14:textId="3A4C2DD2" w:rsidR="00D31BBA" w:rsidRPr="00F869DC" w:rsidRDefault="00D31BBA" w:rsidP="00D31BBA">
            <w:pPr>
              <w:spacing w:after="5" w:line="259" w:lineRule="auto"/>
              <w:rPr>
                <w:rFonts w:ascii="Garamond" w:eastAsia="Garamond" w:hAnsi="Garamond" w:cs="Garamond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BG – </w:t>
            </w:r>
            <w:r w:rsidRPr="00F869DC">
              <w:rPr>
                <w:rFonts w:ascii="Garamond" w:eastAsia="Garamond" w:hAnsi="Garamond" w:cs="Garamond"/>
                <w:sz w:val="16"/>
              </w:rPr>
              <w:t>Bold Salvias for Pollinators</w:t>
            </w:r>
            <w:r w:rsidRPr="00F869DC">
              <w:rPr>
                <w:rFonts w:ascii="Garamond" w:eastAsia="Garamond" w:hAnsi="Garamond" w:cs="Garamond"/>
                <w:sz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 JK</w:t>
            </w:r>
          </w:p>
          <w:p w14:paraId="3D94BBCE" w14:textId="6715C59A" w:rsidR="00D31BBA" w:rsidRPr="00F869DC" w:rsidRDefault="00D31BBA" w:rsidP="00D31BBA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 BG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="00E33F54"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Gardening with Hydrangeas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–MD</w:t>
            </w:r>
          </w:p>
          <w:p w14:paraId="0DF5B0F8" w14:textId="03E13F5B" w:rsidR="00D31BBA" w:rsidRPr="00F869DC" w:rsidRDefault="00D31BBA" w:rsidP="00D31BBA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d – </w:t>
            </w:r>
            <w:proofErr w:type="spellStart"/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Lacecap</w:t>
            </w:r>
            <w:proofErr w:type="spellEnd"/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Hydrangeas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 EG</w:t>
            </w:r>
          </w:p>
          <w:p w14:paraId="2592D97C" w14:textId="05A078D3" w:rsidR="00D31BBA" w:rsidRPr="00F869DC" w:rsidRDefault="00D31BBA" w:rsidP="00D31BBA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d –</w:t>
            </w:r>
            <w:r w:rsidR="0026643B"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Three Plant Potted Creations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 JK</w:t>
            </w:r>
          </w:p>
          <w:p w14:paraId="46584DEB" w14:textId="0453B10C" w:rsidR="00F869DC" w:rsidRPr="004C7F8E" w:rsidRDefault="00D31BBA" w:rsidP="004C7F8E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Fafard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="00EE73F9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Specialist Plants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–RS</w:t>
            </w:r>
          </w:p>
          <w:p w14:paraId="7485A6F3" w14:textId="08504CE8" w:rsidR="009B5F94" w:rsidRDefault="00B63801">
            <w:pPr>
              <w:spacing w:after="0" w:line="259" w:lineRule="auto"/>
              <w:rPr>
                <w:rFonts w:ascii="Garamond" w:eastAsia="Garamond" w:hAnsi="Garamond" w:cs="Garamond"/>
                <w:color w:val="00823B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>Giveaway</w:t>
            </w:r>
            <w:r>
              <w:rPr>
                <w:rFonts w:ascii="Garamond" w:eastAsia="Garamond" w:hAnsi="Garamond" w:cs="Garamond"/>
                <w:b/>
                <w:color w:val="6C6F4B"/>
              </w:rPr>
              <w:t xml:space="preserve"> </w:t>
            </w:r>
          </w:p>
          <w:p w14:paraId="17C90B94" w14:textId="77777777" w:rsidR="009B5F94" w:rsidRDefault="00D31BBA" w:rsidP="00D31BBA">
            <w:pPr>
              <w:spacing w:after="0" w:line="259" w:lineRule="auto"/>
              <w:rPr>
                <w:rFonts w:ascii="Garamond" w:eastAsia="Garamond" w:hAnsi="Garamond" w:cs="Garamond"/>
                <w:b/>
                <w:sz w:val="16"/>
              </w:rPr>
            </w:pPr>
            <w:r w:rsidRPr="00F869DC">
              <w:rPr>
                <w:rFonts w:ascii="Garamond" w:eastAsia="Garamond" w:hAnsi="Garamond" w:cs="Garamond"/>
                <w:sz w:val="16"/>
              </w:rPr>
              <w:t xml:space="preserve">Hydrangeas, </w:t>
            </w:r>
            <w:r w:rsidR="00B21D2E" w:rsidRPr="00F869DC">
              <w:rPr>
                <w:rFonts w:ascii="Garamond" w:eastAsia="Garamond" w:hAnsi="Garamond" w:cs="Garamond"/>
                <w:sz w:val="16"/>
              </w:rPr>
              <w:t>(</w:t>
            </w:r>
            <w:r w:rsidR="0012217F" w:rsidRPr="00F869DC">
              <w:rPr>
                <w:rFonts w:ascii="Garamond" w:eastAsia="Garamond" w:hAnsi="Garamond" w:cs="Garamond"/>
                <w:sz w:val="16"/>
              </w:rPr>
              <w:t>May</w:t>
            </w:r>
            <w:r w:rsidR="00B21D2E" w:rsidRPr="00F869DC">
              <w:rPr>
                <w:rFonts w:ascii="Garamond" w:eastAsia="Garamond" w:hAnsi="Garamond" w:cs="Garamond"/>
                <w:sz w:val="16"/>
              </w:rPr>
              <w:t xml:space="preserve"> -, 202</w:t>
            </w:r>
            <w:r w:rsidRPr="00F869DC">
              <w:rPr>
                <w:rFonts w:ascii="Garamond" w:eastAsia="Garamond" w:hAnsi="Garamond" w:cs="Garamond"/>
                <w:sz w:val="16"/>
              </w:rPr>
              <w:t>4</w:t>
            </w:r>
            <w:r w:rsidR="00B21D2E" w:rsidRPr="00F869DC">
              <w:rPr>
                <w:rFonts w:ascii="Garamond" w:eastAsia="Garamond" w:hAnsi="Garamond" w:cs="Garamond"/>
                <w:sz w:val="16"/>
              </w:rPr>
              <w:t>)</w:t>
            </w:r>
            <w:r w:rsidRPr="00F869DC">
              <w:rPr>
                <w:rFonts w:ascii="Garamond" w:eastAsia="Garamond" w:hAnsi="Garamond" w:cs="Garamond"/>
                <w:sz w:val="16"/>
              </w:rPr>
              <w:t xml:space="preserve">, </w:t>
            </w:r>
            <w:r w:rsidRPr="00F869DC">
              <w:rPr>
                <w:rFonts w:ascii="Garamond" w:eastAsia="Garamond" w:hAnsi="Garamond" w:cs="Garamond"/>
                <w:b/>
                <w:sz w:val="16"/>
              </w:rPr>
              <w:t>$ Value</w:t>
            </w:r>
          </w:p>
          <w:p w14:paraId="16CDF41A" w14:textId="77777777" w:rsidR="005F71C0" w:rsidRPr="004C7F8E" w:rsidRDefault="005F71C0" w:rsidP="005F71C0">
            <w:pPr>
              <w:spacing w:after="0" w:line="259" w:lineRule="auto"/>
              <w:rPr>
                <w:rFonts w:ascii="Garamond" w:eastAsia="Garamond" w:hAnsi="Garamond" w:cs="Garamond"/>
                <w:color w:val="00B050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>Video</w:t>
            </w:r>
          </w:p>
          <w:p w14:paraId="54071B89" w14:textId="672D0094" w:rsidR="005F71C0" w:rsidRPr="005F71C0" w:rsidRDefault="005F71C0" w:rsidP="005F71C0">
            <w:pPr>
              <w:spacing w:after="5" w:line="259" w:lineRule="auto"/>
              <w:rPr>
                <w:rFonts w:ascii="Garamond" w:eastAsia="Garamond" w:hAnsi="Garamond" w:cs="Garamond"/>
                <w:sz w:val="16"/>
              </w:rPr>
            </w:pPr>
            <w:r w:rsidRPr="00F869DC">
              <w:rPr>
                <w:rFonts w:ascii="Garamond" w:eastAsia="Garamond" w:hAnsi="Garamond" w:cs="Garamond"/>
                <w:sz w:val="16"/>
              </w:rPr>
              <w:t>Waterwise Gardening</w:t>
            </w:r>
          </w:p>
        </w:tc>
        <w:tc>
          <w:tcPr>
            <w:tcW w:w="1578" w:type="pct"/>
            <w:tcBorders>
              <w:top w:val="single" w:sz="0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</w:tcPr>
          <w:p w14:paraId="2FB826F2" w14:textId="77777777" w:rsidR="009B5F94" w:rsidRPr="004C7F8E" w:rsidRDefault="00B63801">
            <w:pPr>
              <w:spacing w:after="0" w:line="259" w:lineRule="auto"/>
              <w:rPr>
                <w:rFonts w:ascii="Garamond" w:eastAsia="Garamond" w:hAnsi="Garamond" w:cs="Garamond"/>
                <w:color w:val="00B050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 xml:space="preserve">Articles </w:t>
            </w:r>
          </w:p>
          <w:p w14:paraId="2C9E896F" w14:textId="33091C2F" w:rsidR="0026643B" w:rsidRPr="00F869DC" w:rsidRDefault="0026643B" w:rsidP="0026643B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BG –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Trees and Shrubs for the South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>TK</w:t>
            </w:r>
          </w:p>
          <w:p w14:paraId="590B29C9" w14:textId="6EF8AD75" w:rsidR="0026643B" w:rsidRPr="00F869DC" w:rsidRDefault="0026643B" w:rsidP="0026643B">
            <w:pPr>
              <w:spacing w:after="5" w:line="259" w:lineRule="auto"/>
              <w:rPr>
                <w:rFonts w:ascii="Garamond" w:eastAsia="Garamond" w:hAnsi="Garamond" w:cs="Garamond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BG –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Early Summer Vegetables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 JK</w:t>
            </w:r>
          </w:p>
          <w:p w14:paraId="1C4EE248" w14:textId="50CFE626" w:rsidR="0026643B" w:rsidRPr="00F869DC" w:rsidRDefault="0026643B" w:rsidP="0026643B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 BG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="00E33F54"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Summer Herbs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–MD</w:t>
            </w:r>
          </w:p>
          <w:p w14:paraId="194BAAF7" w14:textId="58DB25B2" w:rsidR="0026643B" w:rsidRPr="00F869DC" w:rsidRDefault="0026643B" w:rsidP="0026643B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d –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Cheerful Apricot Trees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 EG</w:t>
            </w:r>
          </w:p>
          <w:p w14:paraId="06EA9229" w14:textId="03358624" w:rsidR="0026643B" w:rsidRPr="00F869DC" w:rsidRDefault="0026643B" w:rsidP="0026643B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d –</w:t>
            </w:r>
            <w:r w:rsidRPr="00F869DC">
              <w:rPr>
                <w:rFonts w:ascii="Garamond" w:eastAsia="Garamond" w:hAnsi="Garamond" w:cs="Garamond"/>
                <w:sz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z w:val="16"/>
              </w:rPr>
              <w:t>Waterwise Gardening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– JK</w:t>
            </w:r>
          </w:p>
          <w:p w14:paraId="50FD6E72" w14:textId="5A7A0872" w:rsidR="005F71C0" w:rsidRPr="004C7F8E" w:rsidRDefault="0026643B" w:rsidP="005F71C0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Fafard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="00EE73F9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Bumblebee Plants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RS</w:t>
            </w:r>
          </w:p>
          <w:p w14:paraId="12262B20" w14:textId="15FAC8FE" w:rsidR="009B5F94" w:rsidRPr="004C7F8E" w:rsidRDefault="00B63801" w:rsidP="005F71C0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color w:val="00B050"/>
                <w:sz w:val="16"/>
                <w:szCs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 xml:space="preserve">Giveaway </w:t>
            </w:r>
          </w:p>
          <w:p w14:paraId="0DDCA786" w14:textId="5025DD8C" w:rsidR="009B5F94" w:rsidRDefault="0026643B" w:rsidP="0026643B">
            <w:pPr>
              <w:spacing w:after="0" w:line="259" w:lineRule="auto"/>
            </w:pPr>
            <w:r w:rsidRPr="00F869DC">
              <w:rPr>
                <w:rFonts w:ascii="Garamond" w:eastAsia="Garamond" w:hAnsi="Garamond" w:cs="Garamond"/>
                <w:sz w:val="16"/>
              </w:rPr>
              <w:t xml:space="preserve">Sun Parasol, </w:t>
            </w:r>
            <w:r w:rsidR="00B21D2E" w:rsidRPr="00F869DC">
              <w:rPr>
                <w:rFonts w:ascii="Garamond" w:eastAsia="Garamond" w:hAnsi="Garamond" w:cs="Garamond"/>
                <w:sz w:val="16"/>
              </w:rPr>
              <w:t>(</w:t>
            </w:r>
            <w:r w:rsidR="0012217F" w:rsidRPr="00F869DC">
              <w:rPr>
                <w:rFonts w:ascii="Garamond" w:eastAsia="Garamond" w:hAnsi="Garamond" w:cs="Garamond"/>
                <w:sz w:val="16"/>
              </w:rPr>
              <w:t>Jun.</w:t>
            </w:r>
            <w:r w:rsidRPr="00F869DC">
              <w:rPr>
                <w:rFonts w:ascii="Garamond" w:eastAsia="Garamond" w:hAnsi="Garamond" w:cs="Garamond"/>
                <w:sz w:val="16"/>
              </w:rPr>
              <w:t xml:space="preserve"> </w:t>
            </w:r>
            <w:r w:rsidR="00B21D2E" w:rsidRPr="00F869DC">
              <w:rPr>
                <w:rFonts w:ascii="Garamond" w:eastAsia="Garamond" w:hAnsi="Garamond" w:cs="Garamond"/>
                <w:sz w:val="16"/>
              </w:rPr>
              <w:t>-, 202</w:t>
            </w:r>
            <w:r w:rsidRPr="00F869DC">
              <w:rPr>
                <w:rFonts w:ascii="Garamond" w:eastAsia="Garamond" w:hAnsi="Garamond" w:cs="Garamond"/>
                <w:sz w:val="16"/>
              </w:rPr>
              <w:t>4</w:t>
            </w:r>
            <w:r w:rsidR="00B21D2E" w:rsidRPr="00F869DC">
              <w:rPr>
                <w:rFonts w:ascii="Garamond" w:eastAsia="Garamond" w:hAnsi="Garamond" w:cs="Garamond"/>
                <w:sz w:val="16"/>
              </w:rPr>
              <w:t>)</w:t>
            </w:r>
            <w:r w:rsidRPr="00F869DC">
              <w:rPr>
                <w:rFonts w:ascii="Garamond" w:eastAsia="Garamond" w:hAnsi="Garamond" w:cs="Garamond"/>
                <w:sz w:val="16"/>
              </w:rPr>
              <w:t xml:space="preserve">, </w:t>
            </w:r>
            <w:r w:rsidRPr="00F869DC">
              <w:rPr>
                <w:rFonts w:ascii="Garamond" w:eastAsia="Garamond" w:hAnsi="Garamond" w:cs="Garamond"/>
                <w:b/>
                <w:sz w:val="16"/>
              </w:rPr>
              <w:t>$ Value</w:t>
            </w:r>
          </w:p>
        </w:tc>
      </w:tr>
      <w:tr w:rsidR="009B5F94" w14:paraId="573F7294" w14:textId="77777777" w:rsidTr="00DF2D60">
        <w:trPr>
          <w:trHeight w:val="494"/>
        </w:trPr>
        <w:tc>
          <w:tcPr>
            <w:tcW w:w="1730" w:type="pct"/>
            <w:tcBorders>
              <w:top w:val="single" w:sz="0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  <w:vAlign w:val="bottom"/>
          </w:tcPr>
          <w:p w14:paraId="367D73F9" w14:textId="77777777" w:rsidR="009B5F94" w:rsidRDefault="00B63801">
            <w:pPr>
              <w:spacing w:after="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6C6F4B"/>
                <w:sz w:val="32"/>
              </w:rPr>
              <w:t xml:space="preserve">July </w:t>
            </w:r>
          </w:p>
        </w:tc>
        <w:tc>
          <w:tcPr>
            <w:tcW w:w="1692" w:type="pct"/>
            <w:tcBorders>
              <w:top w:val="single" w:sz="0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  <w:vAlign w:val="bottom"/>
          </w:tcPr>
          <w:p w14:paraId="05D6D68D" w14:textId="77777777" w:rsidR="009B5F94" w:rsidRDefault="00B63801">
            <w:pPr>
              <w:spacing w:after="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6C6F4B"/>
                <w:sz w:val="32"/>
              </w:rPr>
              <w:t xml:space="preserve">August </w:t>
            </w:r>
          </w:p>
        </w:tc>
        <w:tc>
          <w:tcPr>
            <w:tcW w:w="1578" w:type="pct"/>
            <w:tcBorders>
              <w:top w:val="single" w:sz="0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  <w:vAlign w:val="bottom"/>
          </w:tcPr>
          <w:p w14:paraId="1DF19074" w14:textId="77777777" w:rsidR="009B5F94" w:rsidRDefault="00B63801">
            <w:pPr>
              <w:spacing w:after="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6C6F4B"/>
                <w:sz w:val="32"/>
              </w:rPr>
              <w:t xml:space="preserve">September </w:t>
            </w:r>
          </w:p>
        </w:tc>
      </w:tr>
      <w:tr w:rsidR="009B5F94" w14:paraId="58F8BD7F" w14:textId="77777777" w:rsidTr="006A0EEE">
        <w:trPr>
          <w:trHeight w:val="712"/>
        </w:trPr>
        <w:tc>
          <w:tcPr>
            <w:tcW w:w="1730" w:type="pct"/>
            <w:tcBorders>
              <w:top w:val="single" w:sz="0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</w:tcPr>
          <w:p w14:paraId="381B79B3" w14:textId="77777777" w:rsidR="009B5F94" w:rsidRPr="004C7F8E" w:rsidRDefault="00B63801" w:rsidP="004C7F8E">
            <w:pPr>
              <w:spacing w:after="0" w:line="259" w:lineRule="auto"/>
              <w:rPr>
                <w:rFonts w:ascii="Garamond" w:eastAsia="Garamond" w:hAnsi="Garamond" w:cs="Garamond"/>
                <w:color w:val="00B050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 xml:space="preserve">Articles </w:t>
            </w:r>
          </w:p>
          <w:p w14:paraId="69C898B7" w14:textId="6972D168" w:rsidR="0026643B" w:rsidRPr="00F869DC" w:rsidRDefault="0026643B" w:rsidP="0026643B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BG –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Color in the Garden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>TK</w:t>
            </w:r>
          </w:p>
          <w:p w14:paraId="4F9785A9" w14:textId="3A950624" w:rsidR="0026643B" w:rsidRPr="00F869DC" w:rsidRDefault="0026643B" w:rsidP="0026643B">
            <w:pPr>
              <w:spacing w:after="5" w:line="259" w:lineRule="auto"/>
              <w:rPr>
                <w:rFonts w:ascii="Garamond" w:eastAsia="Garamond" w:hAnsi="Garamond" w:cs="Garamond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BG –</w:t>
            </w:r>
            <w:r w:rsidRPr="00F869DC">
              <w:rPr>
                <w:rFonts w:ascii="Garamond" w:eastAsia="Garamond" w:hAnsi="Garamond" w:cs="Garamond"/>
                <w:sz w:val="16"/>
              </w:rPr>
              <w:t xml:space="preserve"> </w:t>
            </w:r>
            <w:r w:rsidR="00E82A07" w:rsidRPr="00F869DC">
              <w:rPr>
                <w:rFonts w:ascii="Garamond" w:eastAsia="Garamond" w:hAnsi="Garamond" w:cs="Garamond"/>
                <w:sz w:val="16"/>
              </w:rPr>
              <w:t>Everblooming Hummingbird Mints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 JK</w:t>
            </w:r>
          </w:p>
          <w:p w14:paraId="02EF94CB" w14:textId="71BA2F0B" w:rsidR="0026643B" w:rsidRPr="00F869DC" w:rsidRDefault="0026643B" w:rsidP="0026643B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 BG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="00E33F54"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Big, Bold </w:t>
            </w:r>
            <w:proofErr w:type="spellStart"/>
            <w:r w:rsidR="00E33F54"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Hostas</w:t>
            </w:r>
            <w:proofErr w:type="spellEnd"/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–MD</w:t>
            </w:r>
          </w:p>
          <w:p w14:paraId="3C2BCE8B" w14:textId="05BA5CD8" w:rsidR="0026643B" w:rsidRPr="00F869DC" w:rsidRDefault="0026643B" w:rsidP="0026643B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d –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Mouse Ear </w:t>
            </w:r>
            <w:proofErr w:type="spellStart"/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Hostas</w:t>
            </w:r>
            <w:proofErr w:type="spellEnd"/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 EG</w:t>
            </w:r>
          </w:p>
          <w:p w14:paraId="779F7712" w14:textId="23D62C28" w:rsidR="0026643B" w:rsidRPr="00F869DC" w:rsidRDefault="0026643B" w:rsidP="0026643B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d –</w:t>
            </w:r>
            <w:r w:rsidR="00E82A07" w:rsidRPr="00F869DC">
              <w:rPr>
                <w:rFonts w:ascii="Garamond" w:eastAsia="Garamond" w:hAnsi="Garamond" w:cs="Garamond"/>
                <w:sz w:val="16"/>
              </w:rPr>
              <w:t xml:space="preserve"> </w:t>
            </w:r>
            <w:r w:rsidR="00E82A07" w:rsidRPr="00F869DC">
              <w:rPr>
                <w:rFonts w:ascii="Garamond" w:eastAsia="Garamond" w:hAnsi="Garamond" w:cs="Garamond"/>
                <w:sz w:val="16"/>
              </w:rPr>
              <w:t xml:space="preserve">Growing Summer Greens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 JK</w:t>
            </w:r>
          </w:p>
          <w:p w14:paraId="3E84464F" w14:textId="6B6DC3EC" w:rsidR="00F869DC" w:rsidRPr="004C7F8E" w:rsidRDefault="0026643B" w:rsidP="00F869DC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Fafard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="00EE73F9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Native Plants for Urban Meadows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–RS</w:t>
            </w:r>
          </w:p>
          <w:p w14:paraId="69172110" w14:textId="77777777" w:rsidR="009B5F94" w:rsidRDefault="00B63801" w:rsidP="00C35023">
            <w:pPr>
              <w:spacing w:after="0" w:line="259" w:lineRule="auto"/>
              <w:rPr>
                <w:rFonts w:ascii="Garamond" w:eastAsia="Garamond" w:hAnsi="Garamond" w:cs="Garamond"/>
                <w:color w:val="00823B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>Giveaway</w:t>
            </w:r>
            <w:r>
              <w:rPr>
                <w:rFonts w:ascii="Garamond" w:eastAsia="Garamond" w:hAnsi="Garamond" w:cs="Garamond"/>
                <w:b/>
                <w:color w:val="6C6F4B"/>
              </w:rPr>
              <w:t xml:space="preserve"> </w:t>
            </w:r>
          </w:p>
          <w:p w14:paraId="7C31CFBA" w14:textId="77777777" w:rsidR="009B5F94" w:rsidRDefault="0026643B" w:rsidP="0026643B">
            <w:pPr>
              <w:spacing w:after="0" w:line="259" w:lineRule="auto"/>
              <w:rPr>
                <w:rFonts w:ascii="Garamond" w:eastAsia="Garamond" w:hAnsi="Garamond" w:cs="Garamond"/>
                <w:b/>
                <w:sz w:val="16"/>
              </w:rPr>
            </w:pPr>
            <w:r w:rsidRPr="00F869DC">
              <w:rPr>
                <w:rFonts w:ascii="Garamond" w:eastAsia="Garamond" w:hAnsi="Garamond" w:cs="Garamond"/>
                <w:sz w:val="16"/>
              </w:rPr>
              <w:t xml:space="preserve">Hosta, </w:t>
            </w:r>
            <w:r w:rsidR="00B21D2E" w:rsidRPr="00F869DC">
              <w:rPr>
                <w:rFonts w:ascii="Garamond" w:eastAsia="Garamond" w:hAnsi="Garamond" w:cs="Garamond"/>
                <w:sz w:val="16"/>
              </w:rPr>
              <w:t>(</w:t>
            </w:r>
            <w:r w:rsidR="0012217F" w:rsidRPr="00F869DC">
              <w:rPr>
                <w:rFonts w:ascii="Garamond" w:eastAsia="Garamond" w:hAnsi="Garamond" w:cs="Garamond"/>
                <w:sz w:val="16"/>
              </w:rPr>
              <w:t>Jul</w:t>
            </w:r>
            <w:r w:rsidR="00B21D2E" w:rsidRPr="00F869DC">
              <w:rPr>
                <w:rFonts w:ascii="Garamond" w:eastAsia="Garamond" w:hAnsi="Garamond" w:cs="Garamond"/>
                <w:sz w:val="16"/>
              </w:rPr>
              <w:t>. -, 202</w:t>
            </w:r>
            <w:r w:rsidR="00726C2D" w:rsidRPr="00F869DC">
              <w:rPr>
                <w:rFonts w:ascii="Garamond" w:eastAsia="Garamond" w:hAnsi="Garamond" w:cs="Garamond"/>
                <w:sz w:val="16"/>
              </w:rPr>
              <w:t>4</w:t>
            </w:r>
            <w:r w:rsidR="00B21D2E" w:rsidRPr="00F869DC">
              <w:rPr>
                <w:rFonts w:ascii="Garamond" w:eastAsia="Garamond" w:hAnsi="Garamond" w:cs="Garamond"/>
                <w:sz w:val="16"/>
              </w:rPr>
              <w:t>)</w:t>
            </w:r>
            <w:r w:rsidR="00726C2D" w:rsidRPr="00F869DC">
              <w:rPr>
                <w:rFonts w:ascii="Garamond" w:eastAsia="Garamond" w:hAnsi="Garamond" w:cs="Garamond"/>
                <w:sz w:val="16"/>
              </w:rPr>
              <w:t xml:space="preserve">, </w:t>
            </w:r>
            <w:r w:rsidR="00726C2D" w:rsidRPr="00F869DC">
              <w:rPr>
                <w:rFonts w:ascii="Garamond" w:eastAsia="Garamond" w:hAnsi="Garamond" w:cs="Garamond"/>
                <w:b/>
                <w:sz w:val="16"/>
              </w:rPr>
              <w:t>$ Value</w:t>
            </w:r>
          </w:p>
          <w:p w14:paraId="1DFB1E64" w14:textId="77777777" w:rsidR="005F71C0" w:rsidRDefault="005F71C0" w:rsidP="005F71C0">
            <w:pPr>
              <w:spacing w:after="0" w:line="259" w:lineRule="auto"/>
              <w:rPr>
                <w:rFonts w:ascii="Garamond" w:eastAsia="Garamond" w:hAnsi="Garamond" w:cs="Garamond"/>
                <w:color w:val="00823B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>Video</w:t>
            </w:r>
            <w:r>
              <w:rPr>
                <w:rFonts w:ascii="Garamond" w:eastAsia="Garamond" w:hAnsi="Garamond" w:cs="Garamond"/>
                <w:color w:val="00B050"/>
              </w:rPr>
              <w:t xml:space="preserve"> </w:t>
            </w:r>
          </w:p>
          <w:p w14:paraId="6A3BF111" w14:textId="61345521" w:rsidR="005F71C0" w:rsidRPr="005F71C0" w:rsidRDefault="005F71C0" w:rsidP="005F71C0">
            <w:pPr>
              <w:spacing w:after="5" w:line="259" w:lineRule="auto"/>
              <w:rPr>
                <w:rFonts w:ascii="Garamond" w:eastAsia="Garamond" w:hAnsi="Garamond" w:cs="Garamond"/>
                <w:sz w:val="16"/>
              </w:rPr>
            </w:pPr>
            <w:r w:rsidRPr="00F869DC">
              <w:rPr>
                <w:rFonts w:ascii="Garamond" w:eastAsia="Garamond" w:hAnsi="Garamond" w:cs="Garamond"/>
                <w:sz w:val="16"/>
              </w:rPr>
              <w:t>Weeding Tools and Tips</w:t>
            </w:r>
          </w:p>
        </w:tc>
        <w:tc>
          <w:tcPr>
            <w:tcW w:w="1692" w:type="pct"/>
            <w:tcBorders>
              <w:top w:val="single" w:sz="0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</w:tcPr>
          <w:p w14:paraId="189C18B5" w14:textId="77777777" w:rsidR="009B5F94" w:rsidRDefault="00B63801">
            <w:pPr>
              <w:spacing w:after="0" w:line="259" w:lineRule="auto"/>
              <w:rPr>
                <w:rFonts w:ascii="Garamond" w:eastAsia="Garamond" w:hAnsi="Garamond" w:cs="Garamond"/>
                <w:color w:val="00823B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>Articles</w:t>
            </w:r>
            <w:r>
              <w:rPr>
                <w:rFonts w:ascii="Garamond" w:eastAsia="Garamond" w:hAnsi="Garamond" w:cs="Garamond"/>
                <w:b/>
                <w:color w:val="00823B"/>
              </w:rPr>
              <w:t xml:space="preserve"> </w:t>
            </w:r>
          </w:p>
          <w:p w14:paraId="680F5064" w14:textId="581BD01A" w:rsidR="00E82A07" w:rsidRDefault="00E82A07" w:rsidP="00E82A07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BG</w:t>
            </w:r>
            <w:r w:rsidRPr="00201D71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Divide and Conquer Gardens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 w:rsidRPr="00201D71">
              <w:rPr>
                <w:rFonts w:ascii="Garamond" w:eastAsia="Garamond" w:hAnsi="Garamond" w:cs="Garamond"/>
                <w:sz w:val="16"/>
                <w:szCs w:val="16"/>
              </w:rPr>
              <w:t>TK</w:t>
            </w:r>
          </w:p>
          <w:p w14:paraId="2E8BEB57" w14:textId="29853473" w:rsidR="00E82A07" w:rsidRDefault="00E82A07" w:rsidP="00E82A07">
            <w:pPr>
              <w:spacing w:after="5" w:line="259" w:lineRule="auto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BG</w:t>
            </w:r>
            <w:r w:rsidRPr="00201D71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Best Summer-Blooming Succulents</w:t>
            </w:r>
            <w:r>
              <w:rPr>
                <w:rFonts w:ascii="Garamond" w:eastAsia="Garamond" w:hAnsi="Garamond" w:cs="Garamond"/>
                <w:color w:val="002060"/>
                <w:sz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 JK</w:t>
            </w:r>
          </w:p>
          <w:p w14:paraId="48D0285F" w14:textId="7D6EB293" w:rsidR="00E82A07" w:rsidRPr="00201D71" w:rsidRDefault="00E82A07" w:rsidP="00E82A07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 BG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 w:rsidR="00E33F54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Fall Vegetable Garden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MD</w:t>
            </w:r>
          </w:p>
          <w:p w14:paraId="74A98E17" w14:textId="15D5A47E" w:rsidR="00E82A07" w:rsidRDefault="00E82A07" w:rsidP="00E82A07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d –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Butterfly Magnet Container Plants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 EG</w:t>
            </w:r>
          </w:p>
          <w:p w14:paraId="27BCF06F" w14:textId="57AE0867" w:rsidR="00E82A07" w:rsidRDefault="00E82A07" w:rsidP="00E82A07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d –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Super Succulents--Sempervivum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 JK</w:t>
            </w:r>
          </w:p>
          <w:p w14:paraId="2DA189CC" w14:textId="1D3F972D" w:rsidR="00E33F54" w:rsidRPr="004C7F8E" w:rsidRDefault="00E82A07" w:rsidP="00E82A07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Fafard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="00EE73F9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Edible Flowers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–RS</w:t>
            </w:r>
          </w:p>
          <w:p w14:paraId="20861D0F" w14:textId="77777777" w:rsidR="009B5F94" w:rsidRPr="004C7F8E" w:rsidRDefault="00B63801">
            <w:pPr>
              <w:spacing w:after="0" w:line="259" w:lineRule="auto"/>
              <w:rPr>
                <w:rFonts w:ascii="Garamond" w:eastAsia="Garamond" w:hAnsi="Garamond" w:cs="Garamond"/>
                <w:color w:val="00B050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 xml:space="preserve">Giveaway </w:t>
            </w:r>
          </w:p>
          <w:p w14:paraId="37D39B69" w14:textId="77777777" w:rsidR="009B5F94" w:rsidRDefault="00726C2D" w:rsidP="008D3569">
            <w:pPr>
              <w:spacing w:after="0" w:line="259" w:lineRule="auto"/>
              <w:rPr>
                <w:rFonts w:ascii="Garamond" w:eastAsia="Garamond" w:hAnsi="Garamond" w:cs="Garamond"/>
                <w:b/>
                <w:sz w:val="16"/>
              </w:rPr>
            </w:pPr>
            <w:r w:rsidRPr="00F869DC">
              <w:rPr>
                <w:rFonts w:ascii="Garamond" w:eastAsia="Garamond" w:hAnsi="Garamond" w:cs="Garamond"/>
                <w:sz w:val="16"/>
              </w:rPr>
              <w:t xml:space="preserve">Black Bear Soil, </w:t>
            </w:r>
            <w:r w:rsidR="00B21D2E" w:rsidRPr="00F869DC">
              <w:rPr>
                <w:rFonts w:ascii="Garamond" w:eastAsia="Garamond" w:hAnsi="Garamond" w:cs="Garamond"/>
                <w:sz w:val="16"/>
              </w:rPr>
              <w:t>(</w:t>
            </w:r>
            <w:r w:rsidR="0012217F" w:rsidRPr="00F869DC">
              <w:rPr>
                <w:rFonts w:ascii="Garamond" w:eastAsia="Garamond" w:hAnsi="Garamond" w:cs="Garamond"/>
                <w:sz w:val="16"/>
              </w:rPr>
              <w:t>Aug</w:t>
            </w:r>
            <w:r w:rsidR="00B21D2E" w:rsidRPr="00F869DC">
              <w:rPr>
                <w:rFonts w:ascii="Garamond" w:eastAsia="Garamond" w:hAnsi="Garamond" w:cs="Garamond"/>
                <w:sz w:val="16"/>
              </w:rPr>
              <w:t>. -, 202</w:t>
            </w:r>
            <w:r w:rsidRPr="00F869DC">
              <w:rPr>
                <w:rFonts w:ascii="Garamond" w:eastAsia="Garamond" w:hAnsi="Garamond" w:cs="Garamond"/>
                <w:sz w:val="16"/>
              </w:rPr>
              <w:t>4</w:t>
            </w:r>
            <w:r w:rsidR="00B21D2E" w:rsidRPr="00F869DC">
              <w:rPr>
                <w:rFonts w:ascii="Garamond" w:eastAsia="Garamond" w:hAnsi="Garamond" w:cs="Garamond"/>
                <w:sz w:val="16"/>
              </w:rPr>
              <w:t>)</w:t>
            </w:r>
            <w:r w:rsidRPr="00F869DC">
              <w:rPr>
                <w:rFonts w:ascii="Garamond" w:eastAsia="Garamond" w:hAnsi="Garamond" w:cs="Garamond"/>
                <w:sz w:val="16"/>
              </w:rPr>
              <w:t xml:space="preserve">, </w:t>
            </w:r>
            <w:r w:rsidRPr="00F869DC">
              <w:rPr>
                <w:rFonts w:ascii="Garamond" w:eastAsia="Garamond" w:hAnsi="Garamond" w:cs="Garamond"/>
                <w:b/>
                <w:sz w:val="16"/>
              </w:rPr>
              <w:t>$ Value</w:t>
            </w:r>
          </w:p>
          <w:p w14:paraId="4BFDE4FC" w14:textId="77777777" w:rsidR="005F71C0" w:rsidRPr="004C7F8E" w:rsidRDefault="005F71C0" w:rsidP="005F71C0">
            <w:pPr>
              <w:spacing w:after="0" w:line="259" w:lineRule="auto"/>
              <w:rPr>
                <w:rFonts w:ascii="Garamond" w:eastAsia="Garamond" w:hAnsi="Garamond" w:cs="Garamond"/>
                <w:color w:val="00B050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>Video</w:t>
            </w:r>
            <w:r w:rsidRPr="004C7F8E">
              <w:rPr>
                <w:rFonts w:ascii="Garamond" w:eastAsia="Garamond" w:hAnsi="Garamond" w:cs="Garamond"/>
                <w:color w:val="00B050"/>
              </w:rPr>
              <w:t xml:space="preserve"> </w:t>
            </w:r>
          </w:p>
          <w:p w14:paraId="579920C2" w14:textId="363F62BC" w:rsidR="005F71C0" w:rsidRPr="005F71C0" w:rsidRDefault="005F71C0" w:rsidP="005F71C0">
            <w:pPr>
              <w:spacing w:after="5" w:line="259" w:lineRule="auto"/>
              <w:rPr>
                <w:rFonts w:ascii="Garamond" w:eastAsia="Garamond" w:hAnsi="Garamond" w:cs="Garamond"/>
                <w:sz w:val="16"/>
              </w:rPr>
            </w:pPr>
            <w:r w:rsidRPr="00F869DC">
              <w:rPr>
                <w:rFonts w:ascii="Garamond" w:eastAsia="Garamond" w:hAnsi="Garamond" w:cs="Garamond"/>
                <w:sz w:val="16"/>
              </w:rPr>
              <w:t>Selecting and Planting Garlic</w:t>
            </w:r>
          </w:p>
        </w:tc>
        <w:tc>
          <w:tcPr>
            <w:tcW w:w="1578" w:type="pct"/>
            <w:tcBorders>
              <w:top w:val="single" w:sz="0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</w:tcPr>
          <w:p w14:paraId="288AA591" w14:textId="77777777" w:rsidR="009B5F94" w:rsidRPr="004C7F8E" w:rsidRDefault="00B63801">
            <w:pPr>
              <w:spacing w:after="0" w:line="259" w:lineRule="auto"/>
              <w:rPr>
                <w:rFonts w:ascii="Garamond" w:eastAsia="Garamond" w:hAnsi="Garamond" w:cs="Garamond"/>
                <w:color w:val="00B050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 xml:space="preserve">Articles </w:t>
            </w:r>
          </w:p>
          <w:p w14:paraId="463DE8BC" w14:textId="2120A080" w:rsidR="00726C2D" w:rsidRDefault="00726C2D" w:rsidP="00726C2D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BG</w:t>
            </w:r>
            <w:r w:rsidRPr="00201D71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Rose History and Heirlooms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 w:rsidRPr="00201D71">
              <w:rPr>
                <w:rFonts w:ascii="Garamond" w:eastAsia="Garamond" w:hAnsi="Garamond" w:cs="Garamond"/>
                <w:sz w:val="16"/>
                <w:szCs w:val="16"/>
              </w:rPr>
              <w:t>TK</w:t>
            </w:r>
          </w:p>
          <w:p w14:paraId="50164285" w14:textId="121759B6" w:rsidR="00726C2D" w:rsidRDefault="00726C2D" w:rsidP="00726C2D">
            <w:pPr>
              <w:spacing w:after="5" w:line="259" w:lineRule="auto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BG</w:t>
            </w:r>
            <w:r w:rsidRPr="00201D71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Celosias for Fall Color</w:t>
            </w:r>
            <w:r>
              <w:rPr>
                <w:rFonts w:ascii="Garamond" w:eastAsia="Garamond" w:hAnsi="Garamond" w:cs="Garamond"/>
                <w:color w:val="002060"/>
                <w:sz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 JK</w:t>
            </w:r>
          </w:p>
          <w:p w14:paraId="0102DA70" w14:textId="084AA69F" w:rsidR="00726C2D" w:rsidRPr="00201D71" w:rsidRDefault="00726C2D" w:rsidP="00726C2D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 BG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="00E33F54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Dahlias for Fall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–MD</w:t>
            </w:r>
          </w:p>
          <w:p w14:paraId="6582A04D" w14:textId="0586D832" w:rsidR="00726C2D" w:rsidRDefault="00726C2D" w:rsidP="00726C2D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d –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Callicarpa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 EG</w:t>
            </w:r>
          </w:p>
          <w:p w14:paraId="5F4C8ADB" w14:textId="4BECFE36" w:rsidR="00726C2D" w:rsidRDefault="00726C2D" w:rsidP="00726C2D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d –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Fall Herbs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– JK</w:t>
            </w:r>
          </w:p>
          <w:p w14:paraId="7C40F72D" w14:textId="39769CD9" w:rsidR="00DF2D60" w:rsidRPr="004C7F8E" w:rsidRDefault="00726C2D" w:rsidP="004C7F8E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Fafard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="00EE73F9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Fall Pollinator Perennials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–RS</w:t>
            </w:r>
          </w:p>
          <w:p w14:paraId="5FC03201" w14:textId="77777777" w:rsidR="009B5F94" w:rsidRPr="004C7F8E" w:rsidRDefault="00B63801">
            <w:pPr>
              <w:spacing w:after="0" w:line="259" w:lineRule="auto"/>
              <w:rPr>
                <w:rFonts w:ascii="Garamond" w:eastAsia="Garamond" w:hAnsi="Garamond" w:cs="Garamond"/>
                <w:color w:val="00B050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 xml:space="preserve">Giveaway </w:t>
            </w:r>
          </w:p>
          <w:p w14:paraId="41F46CA5" w14:textId="6E9BFC8B" w:rsidR="009B5F94" w:rsidRDefault="00B21D2E" w:rsidP="009D1065">
            <w:pPr>
              <w:spacing w:after="0" w:line="259" w:lineRule="auto"/>
            </w:pPr>
            <w:r w:rsidRPr="00CD49FC">
              <w:rPr>
                <w:rFonts w:ascii="Garamond" w:eastAsia="Garamond" w:hAnsi="Garamond" w:cs="Garamond"/>
                <w:color w:val="002060"/>
                <w:sz w:val="16"/>
              </w:rPr>
              <w:t>(</w:t>
            </w:r>
            <w:r w:rsidR="0012217F" w:rsidRPr="00F869DC">
              <w:rPr>
                <w:rFonts w:ascii="Garamond" w:eastAsia="Garamond" w:hAnsi="Garamond" w:cs="Garamond"/>
                <w:sz w:val="16"/>
              </w:rPr>
              <w:t>Sep</w:t>
            </w:r>
            <w:r w:rsidRPr="00F869DC">
              <w:rPr>
                <w:rFonts w:ascii="Garamond" w:eastAsia="Garamond" w:hAnsi="Garamond" w:cs="Garamond"/>
                <w:sz w:val="16"/>
              </w:rPr>
              <w:t>. -, 202</w:t>
            </w:r>
            <w:r w:rsidR="00CC3BE7" w:rsidRPr="00F869DC">
              <w:rPr>
                <w:rFonts w:ascii="Garamond" w:eastAsia="Garamond" w:hAnsi="Garamond" w:cs="Garamond"/>
                <w:sz w:val="16"/>
              </w:rPr>
              <w:t>4</w:t>
            </w:r>
            <w:r w:rsidRPr="00F869DC">
              <w:rPr>
                <w:rFonts w:ascii="Garamond" w:eastAsia="Garamond" w:hAnsi="Garamond" w:cs="Garamond"/>
                <w:sz w:val="16"/>
              </w:rPr>
              <w:t>)</w:t>
            </w:r>
            <w:r w:rsidR="00CC3BE7" w:rsidRPr="00F869DC">
              <w:rPr>
                <w:rFonts w:ascii="Garamond" w:eastAsia="Garamond" w:hAnsi="Garamond" w:cs="Garamond"/>
                <w:sz w:val="16"/>
              </w:rPr>
              <w:t xml:space="preserve">, </w:t>
            </w:r>
            <w:r w:rsidR="00CC3BE7" w:rsidRPr="00F869DC">
              <w:rPr>
                <w:rFonts w:ascii="Garamond" w:eastAsia="Garamond" w:hAnsi="Garamond" w:cs="Garamond"/>
                <w:b/>
                <w:sz w:val="16"/>
              </w:rPr>
              <w:t>$ Value</w:t>
            </w:r>
          </w:p>
        </w:tc>
      </w:tr>
      <w:tr w:rsidR="009B5F94" w14:paraId="2AC222F2" w14:textId="77777777" w:rsidTr="00DF2D60">
        <w:trPr>
          <w:trHeight w:val="503"/>
        </w:trPr>
        <w:tc>
          <w:tcPr>
            <w:tcW w:w="1730" w:type="pct"/>
            <w:tcBorders>
              <w:top w:val="single" w:sz="0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  <w:vAlign w:val="bottom"/>
          </w:tcPr>
          <w:p w14:paraId="598A9CE2" w14:textId="77777777" w:rsidR="009B5F94" w:rsidRDefault="00B63801">
            <w:pPr>
              <w:spacing w:after="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6C6F4B"/>
                <w:sz w:val="32"/>
              </w:rPr>
              <w:t>October</w:t>
            </w:r>
          </w:p>
        </w:tc>
        <w:tc>
          <w:tcPr>
            <w:tcW w:w="1692" w:type="pct"/>
            <w:tcBorders>
              <w:top w:val="single" w:sz="0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  <w:vAlign w:val="bottom"/>
          </w:tcPr>
          <w:p w14:paraId="35B16B96" w14:textId="77777777" w:rsidR="009B5F94" w:rsidRDefault="00B63801">
            <w:pPr>
              <w:spacing w:after="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6C6F4B"/>
                <w:sz w:val="32"/>
              </w:rPr>
              <w:t xml:space="preserve">November </w:t>
            </w:r>
          </w:p>
        </w:tc>
        <w:tc>
          <w:tcPr>
            <w:tcW w:w="1578" w:type="pct"/>
            <w:tcBorders>
              <w:top w:val="single" w:sz="0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  <w:vAlign w:val="bottom"/>
          </w:tcPr>
          <w:p w14:paraId="72791907" w14:textId="77777777" w:rsidR="009B5F94" w:rsidRDefault="00B63801">
            <w:pPr>
              <w:spacing w:after="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6C6F4B"/>
                <w:sz w:val="32"/>
              </w:rPr>
              <w:t xml:space="preserve">December </w:t>
            </w:r>
          </w:p>
        </w:tc>
      </w:tr>
      <w:tr w:rsidR="009B5F94" w14:paraId="03860923" w14:textId="77777777" w:rsidTr="006A0EEE">
        <w:trPr>
          <w:trHeight w:val="712"/>
        </w:trPr>
        <w:tc>
          <w:tcPr>
            <w:tcW w:w="1730" w:type="pct"/>
            <w:tcBorders>
              <w:top w:val="single" w:sz="0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</w:tcPr>
          <w:p w14:paraId="74C36C10" w14:textId="77777777" w:rsidR="009B5F94" w:rsidRPr="004C7F8E" w:rsidRDefault="00B63801" w:rsidP="004C7F8E">
            <w:pPr>
              <w:spacing w:after="0" w:line="259" w:lineRule="auto"/>
              <w:rPr>
                <w:rFonts w:ascii="Garamond" w:eastAsia="Garamond" w:hAnsi="Garamond" w:cs="Garamond"/>
                <w:color w:val="00B050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 xml:space="preserve">Articles </w:t>
            </w:r>
          </w:p>
          <w:p w14:paraId="59ACF664" w14:textId="760E80AF" w:rsidR="00726C2D" w:rsidRDefault="00726C2D" w:rsidP="00726C2D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BG</w:t>
            </w:r>
            <w:r w:rsidRPr="00201D71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Fall Container Garden Cleanup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 w:rsidRPr="00201D71">
              <w:rPr>
                <w:rFonts w:ascii="Garamond" w:eastAsia="Garamond" w:hAnsi="Garamond" w:cs="Garamond"/>
                <w:sz w:val="16"/>
                <w:szCs w:val="16"/>
              </w:rPr>
              <w:t>TK</w:t>
            </w:r>
          </w:p>
          <w:p w14:paraId="5B75348A" w14:textId="2BE47DF8" w:rsidR="00726C2D" w:rsidRDefault="00726C2D" w:rsidP="00726C2D">
            <w:pPr>
              <w:spacing w:after="5" w:line="259" w:lineRule="auto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BG</w:t>
            </w:r>
            <w:r w:rsidRPr="00201D71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Beautiful Fall Bittersweet and Brambles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>JK</w:t>
            </w:r>
          </w:p>
          <w:p w14:paraId="3A6D86A6" w14:textId="3FB557D8" w:rsidR="00726C2D" w:rsidRPr="00201D71" w:rsidRDefault="00726C2D" w:rsidP="00726C2D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 BG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 w:rsidR="00E33F54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Winter Squash Growing and Harvest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MD</w:t>
            </w:r>
          </w:p>
          <w:p w14:paraId="16D35317" w14:textId="303BDD51" w:rsidR="00726C2D" w:rsidRDefault="00726C2D" w:rsidP="00726C2D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d –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Decorative Gourds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 EG</w:t>
            </w:r>
          </w:p>
          <w:p w14:paraId="44276974" w14:textId="0D70466B" w:rsidR="00726C2D" w:rsidRDefault="00726C2D" w:rsidP="00726C2D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d – Herbal Scrubs from the Garden</w:t>
            </w:r>
            <w:r>
              <w:rPr>
                <w:rFonts w:ascii="Garamond" w:eastAsia="Garamond" w:hAnsi="Garamond" w:cs="Garamond"/>
                <w:color w:val="002060"/>
                <w:sz w:val="16"/>
              </w:rPr>
              <w:t xml:space="preserve">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 JK</w:t>
            </w:r>
          </w:p>
          <w:p w14:paraId="61362E0E" w14:textId="74DA3515" w:rsidR="00C35023" w:rsidRPr="004C7F8E" w:rsidRDefault="00726C2D" w:rsidP="004C7F8E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 xml:space="preserve">Fafard </w:t>
            </w: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 w:rsidR="00EE73F9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Goldenrod </w:t>
            </w:r>
            <w:proofErr w:type="spellStart"/>
            <w:r w:rsidR="00EE73F9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vrs</w:t>
            </w:r>
            <w:proofErr w:type="spellEnd"/>
            <w:r w:rsidR="00EE73F9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. </w:t>
            </w:r>
            <w:proofErr w:type="spellStart"/>
            <w:r w:rsidR="00EE73F9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Ragweeed</w:t>
            </w:r>
            <w:proofErr w:type="spellEnd"/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RS</w:t>
            </w:r>
          </w:p>
          <w:p w14:paraId="741820BC" w14:textId="1F642D9A" w:rsidR="009B5F94" w:rsidRPr="004C7F8E" w:rsidRDefault="00B63801" w:rsidP="00C35023">
            <w:pPr>
              <w:spacing w:after="0" w:line="259" w:lineRule="auto"/>
              <w:rPr>
                <w:rFonts w:ascii="Garamond" w:eastAsia="Garamond" w:hAnsi="Garamond" w:cs="Garamond"/>
                <w:color w:val="00B050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 xml:space="preserve">Giveaway </w:t>
            </w:r>
          </w:p>
          <w:p w14:paraId="68AA64CC" w14:textId="5E6C37E5" w:rsidR="009B5F94" w:rsidRDefault="0012217F" w:rsidP="00CC3BE7">
            <w:pPr>
              <w:spacing w:after="0" w:line="259" w:lineRule="auto"/>
            </w:pPr>
            <w:r w:rsidRPr="00F869DC">
              <w:rPr>
                <w:rFonts w:ascii="Garamond" w:eastAsia="Garamond" w:hAnsi="Garamond" w:cs="Garamond"/>
                <w:sz w:val="16"/>
              </w:rPr>
              <w:t>(Oct. -, 202</w:t>
            </w:r>
            <w:r w:rsidR="00CC3BE7" w:rsidRPr="00F869DC">
              <w:rPr>
                <w:rFonts w:ascii="Garamond" w:eastAsia="Garamond" w:hAnsi="Garamond" w:cs="Garamond"/>
                <w:sz w:val="16"/>
              </w:rPr>
              <w:t>4</w:t>
            </w:r>
            <w:r w:rsidRPr="00F869DC">
              <w:rPr>
                <w:rFonts w:ascii="Garamond" w:eastAsia="Garamond" w:hAnsi="Garamond" w:cs="Garamond"/>
                <w:sz w:val="16"/>
              </w:rPr>
              <w:t>)</w:t>
            </w:r>
            <w:r w:rsidR="00CC3BE7" w:rsidRPr="00F869DC">
              <w:rPr>
                <w:rFonts w:ascii="Garamond" w:eastAsia="Garamond" w:hAnsi="Garamond" w:cs="Garamond"/>
                <w:sz w:val="16"/>
              </w:rPr>
              <w:t xml:space="preserve">, </w:t>
            </w:r>
            <w:r w:rsidR="00CC3BE7" w:rsidRPr="00F869DC">
              <w:rPr>
                <w:rFonts w:ascii="Garamond" w:eastAsia="Garamond" w:hAnsi="Garamond" w:cs="Garamond"/>
                <w:b/>
                <w:sz w:val="16"/>
              </w:rPr>
              <w:t>$ Value</w:t>
            </w:r>
          </w:p>
        </w:tc>
        <w:tc>
          <w:tcPr>
            <w:tcW w:w="1692" w:type="pct"/>
            <w:tcBorders>
              <w:top w:val="single" w:sz="0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</w:tcPr>
          <w:p w14:paraId="6BE9E556" w14:textId="77777777" w:rsidR="009B5F94" w:rsidRPr="004C7F8E" w:rsidRDefault="00B63801">
            <w:pPr>
              <w:spacing w:after="0" w:line="259" w:lineRule="auto"/>
              <w:rPr>
                <w:rFonts w:ascii="Garamond" w:eastAsia="Garamond" w:hAnsi="Garamond" w:cs="Garamond"/>
                <w:b/>
                <w:color w:val="00B050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 xml:space="preserve">Articles </w:t>
            </w:r>
          </w:p>
          <w:p w14:paraId="505E16D0" w14:textId="1612FADD" w:rsidR="0021026E" w:rsidRPr="00F869DC" w:rsidRDefault="0021026E" w:rsidP="00C35023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BG –</w:t>
            </w:r>
            <w:r w:rsidR="00E33F54"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Native American Herbs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>TK</w:t>
            </w:r>
          </w:p>
          <w:p w14:paraId="28318352" w14:textId="022192A5" w:rsidR="0021026E" w:rsidRPr="00F869DC" w:rsidRDefault="0021026E" w:rsidP="0021026E">
            <w:pPr>
              <w:spacing w:after="5" w:line="259" w:lineRule="auto"/>
              <w:rPr>
                <w:rFonts w:ascii="Garamond" w:eastAsia="Garamond" w:hAnsi="Garamond" w:cs="Garamond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z w:val="16"/>
              </w:rPr>
              <w:t xml:space="preserve"> BG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z w:val="16"/>
              </w:rPr>
              <w:t>Botanical Ornaments</w:t>
            </w:r>
            <w:r w:rsidRPr="00F869DC">
              <w:rPr>
                <w:rFonts w:ascii="Garamond" w:eastAsia="Garamond" w:hAnsi="Garamond" w:cs="Garamond"/>
                <w:sz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 JK</w:t>
            </w:r>
          </w:p>
          <w:p w14:paraId="0E87B2FD" w14:textId="1D37FE57" w:rsidR="0021026E" w:rsidRPr="00F869DC" w:rsidRDefault="0021026E" w:rsidP="0021026E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 BG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 w:rsidR="00E33F54"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Leave Fall Leaves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MD</w:t>
            </w:r>
          </w:p>
          <w:p w14:paraId="06EA515B" w14:textId="796C22B5" w:rsidR="0021026E" w:rsidRPr="00F869DC" w:rsidRDefault="0021026E" w:rsidP="0021026E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d –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Foraging for Holiday Decor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 EG</w:t>
            </w:r>
          </w:p>
          <w:p w14:paraId="663FC16F" w14:textId="74457583" w:rsidR="0021026E" w:rsidRPr="00F869DC" w:rsidRDefault="0021026E" w:rsidP="0021026E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d – </w:t>
            </w:r>
            <w:r w:rsidRPr="00F869DC">
              <w:rPr>
                <w:rFonts w:ascii="Garamond" w:eastAsia="Garamond" w:hAnsi="Garamond" w:cs="Garamond"/>
                <w:sz w:val="16"/>
              </w:rPr>
              <w:t xml:space="preserve">First Thanksgiving Veg &amp; Herbs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 JK</w:t>
            </w:r>
          </w:p>
          <w:p w14:paraId="7624458E" w14:textId="13B8DD15" w:rsidR="00C35023" w:rsidRPr="004C7F8E" w:rsidRDefault="0021026E" w:rsidP="004C7F8E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Fafard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="00EE73F9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What is a Native Plant?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–RS</w:t>
            </w:r>
          </w:p>
          <w:p w14:paraId="6EEE9B6B" w14:textId="459B6952" w:rsidR="009B5F94" w:rsidRPr="004C7F8E" w:rsidRDefault="00B63801">
            <w:pPr>
              <w:spacing w:after="0" w:line="259" w:lineRule="auto"/>
              <w:rPr>
                <w:rFonts w:ascii="Garamond" w:eastAsia="Garamond" w:hAnsi="Garamond" w:cs="Garamond"/>
                <w:color w:val="00B050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 xml:space="preserve">Giveaway </w:t>
            </w:r>
          </w:p>
          <w:p w14:paraId="26A53185" w14:textId="04CDDED8" w:rsidR="009B5F94" w:rsidRPr="00DF2D60" w:rsidRDefault="0012217F">
            <w:pPr>
              <w:spacing w:after="0" w:line="259" w:lineRule="auto"/>
              <w:rPr>
                <w:rFonts w:ascii="Ebrima" w:eastAsia="Ebrima" w:hAnsi="Ebrima" w:cs="Ebrima"/>
                <w:color w:val="00B050"/>
                <w:sz w:val="14"/>
              </w:rPr>
            </w:pPr>
            <w:r w:rsidRPr="00CD49FC">
              <w:rPr>
                <w:rFonts w:ascii="Garamond" w:eastAsia="Garamond" w:hAnsi="Garamond" w:cs="Garamond"/>
                <w:color w:val="002060"/>
                <w:sz w:val="16"/>
              </w:rPr>
              <w:t>(</w:t>
            </w:r>
            <w:r w:rsidRPr="00F869DC">
              <w:rPr>
                <w:rFonts w:ascii="Garamond" w:eastAsia="Garamond" w:hAnsi="Garamond" w:cs="Garamond"/>
                <w:sz w:val="16"/>
              </w:rPr>
              <w:t>Feb. -, 202</w:t>
            </w:r>
            <w:r w:rsidR="0021026E" w:rsidRPr="00F869DC">
              <w:rPr>
                <w:rFonts w:ascii="Garamond" w:eastAsia="Garamond" w:hAnsi="Garamond" w:cs="Garamond"/>
                <w:sz w:val="16"/>
              </w:rPr>
              <w:t>4</w:t>
            </w:r>
            <w:r w:rsidRPr="00F869DC">
              <w:rPr>
                <w:rFonts w:ascii="Garamond" w:eastAsia="Garamond" w:hAnsi="Garamond" w:cs="Garamond"/>
                <w:sz w:val="16"/>
              </w:rPr>
              <w:t>)</w:t>
            </w:r>
            <w:r w:rsidR="0021026E" w:rsidRPr="00F869DC">
              <w:rPr>
                <w:rFonts w:ascii="Garamond" w:eastAsia="Garamond" w:hAnsi="Garamond" w:cs="Garamond"/>
                <w:sz w:val="16"/>
              </w:rPr>
              <w:t xml:space="preserve">, </w:t>
            </w:r>
            <w:r w:rsidR="0021026E" w:rsidRPr="00F869DC">
              <w:rPr>
                <w:rFonts w:ascii="Garamond" w:eastAsia="Garamond" w:hAnsi="Garamond" w:cs="Garamond"/>
                <w:b/>
                <w:sz w:val="16"/>
              </w:rPr>
              <w:t>$ Value</w:t>
            </w:r>
          </w:p>
        </w:tc>
        <w:tc>
          <w:tcPr>
            <w:tcW w:w="1578" w:type="pct"/>
            <w:tcBorders>
              <w:top w:val="single" w:sz="0" w:space="0" w:color="000000"/>
              <w:left w:val="single" w:sz="0" w:space="0" w:color="000000"/>
              <w:bottom w:val="single" w:sz="4" w:space="0" w:color="000000"/>
              <w:right w:val="single" w:sz="0" w:space="0" w:color="000000"/>
            </w:tcBorders>
            <w:shd w:val="clear" w:color="000000" w:fill="FFFFFF"/>
            <w:tcMar>
              <w:left w:w="57" w:type="dxa"/>
              <w:right w:w="57" w:type="dxa"/>
            </w:tcMar>
          </w:tcPr>
          <w:p w14:paraId="2A69947C" w14:textId="77777777" w:rsidR="009B5F94" w:rsidRPr="004C7F8E" w:rsidRDefault="00B63801">
            <w:pPr>
              <w:spacing w:after="0" w:line="259" w:lineRule="auto"/>
              <w:rPr>
                <w:rFonts w:ascii="Garamond" w:eastAsia="Garamond" w:hAnsi="Garamond" w:cs="Garamond"/>
                <w:color w:val="00B050"/>
                <w:sz w:val="16"/>
              </w:rPr>
            </w:pPr>
            <w:r w:rsidRPr="004C7F8E">
              <w:rPr>
                <w:rFonts w:ascii="Garamond" w:eastAsia="Garamond" w:hAnsi="Garamond" w:cs="Garamond"/>
                <w:b/>
                <w:color w:val="00B050"/>
              </w:rPr>
              <w:t xml:space="preserve">Articles </w:t>
            </w:r>
          </w:p>
          <w:p w14:paraId="09FB1EB5" w14:textId="25CE8DFF" w:rsidR="00C35023" w:rsidRPr="00F869DC" w:rsidRDefault="00C35023" w:rsidP="00C35023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BG –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Fir Facts and Varieties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>TK</w:t>
            </w:r>
          </w:p>
          <w:p w14:paraId="01D5C1A0" w14:textId="77777777" w:rsidR="00C35023" w:rsidRPr="00F869DC" w:rsidRDefault="00C35023" w:rsidP="00C35023">
            <w:pPr>
              <w:spacing w:after="5" w:line="259" w:lineRule="auto"/>
              <w:rPr>
                <w:rFonts w:ascii="Garamond" w:eastAsia="Garamond" w:hAnsi="Garamond" w:cs="Garamond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z w:val="16"/>
              </w:rPr>
              <w:t xml:space="preserve"> BG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 w:rsidRPr="00F869DC">
              <w:rPr>
                <w:rFonts w:ascii="Garamond" w:eastAsia="Garamond" w:hAnsi="Garamond" w:cs="Garamond"/>
                <w:sz w:val="16"/>
              </w:rPr>
              <w:t xml:space="preserve">Botanical Ornaments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 JK</w:t>
            </w:r>
          </w:p>
          <w:p w14:paraId="0071CFA0" w14:textId="23C4F4AE" w:rsidR="00C35023" w:rsidRPr="00F869DC" w:rsidRDefault="00C35023" w:rsidP="00C35023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 BG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– </w:t>
            </w:r>
            <w:r w:rsidR="00E33F54"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Holiday Garden Gift Ideas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MD</w:t>
            </w:r>
          </w:p>
          <w:p w14:paraId="2936DEF5" w14:textId="22FE9532" w:rsidR="00C35023" w:rsidRPr="00F869DC" w:rsidRDefault="00C35023" w:rsidP="00C35023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d –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Natural Life in the Garden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 EG</w:t>
            </w:r>
          </w:p>
          <w:p w14:paraId="39141F76" w14:textId="1F8B7F32" w:rsidR="00C35023" w:rsidRPr="00F869DC" w:rsidRDefault="00C35023" w:rsidP="00C35023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pacing w:val="-1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Fafard –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Best Potted </w:t>
            </w:r>
            <w:r w:rsidRPr="00F869DC">
              <w:rPr>
                <w:rFonts w:ascii="Garamond" w:eastAsia="Garamond" w:hAnsi="Garamond" w:cs="Garamond"/>
                <w:sz w:val="16"/>
              </w:rPr>
              <w:t>Flowering Cacti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 JK</w:t>
            </w:r>
          </w:p>
          <w:p w14:paraId="5407BCFB" w14:textId="6CAD09D4" w:rsidR="00C35023" w:rsidRPr="00F869DC" w:rsidRDefault="00C35023" w:rsidP="00C35023">
            <w:pPr>
              <w:tabs>
                <w:tab w:val="left" w:pos="760"/>
              </w:tabs>
              <w:spacing w:before="18" w:after="0" w:line="240" w:lineRule="auto"/>
              <w:ind w:right="-20"/>
              <w:rPr>
                <w:rFonts w:ascii="Garamond" w:eastAsia="Garamond" w:hAnsi="Garamond" w:cs="Garamond"/>
                <w:sz w:val="16"/>
                <w:szCs w:val="16"/>
              </w:rPr>
            </w:pP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 xml:space="preserve"> </w:t>
            </w:r>
            <w:r w:rsidRPr="00F869DC">
              <w:rPr>
                <w:rFonts w:ascii="Garamond" w:eastAsia="Garamond" w:hAnsi="Garamond" w:cs="Garamond"/>
                <w:sz w:val="16"/>
                <w:szCs w:val="16"/>
              </w:rPr>
              <w:t xml:space="preserve">Fafard 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</w:t>
            </w:r>
            <w:r w:rsidR="00EE73F9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Native Evergreens</w:t>
            </w:r>
            <w:r w:rsidRPr="00F869DC">
              <w:rPr>
                <w:rFonts w:ascii="Garamond" w:eastAsia="Garamond" w:hAnsi="Garamond" w:cs="Garamond"/>
                <w:spacing w:val="-1"/>
                <w:sz w:val="16"/>
                <w:szCs w:val="16"/>
              </w:rPr>
              <w:t>–RS</w:t>
            </w:r>
          </w:p>
          <w:p w14:paraId="7635A84A" w14:textId="12F4C82F" w:rsidR="009B5F94" w:rsidRDefault="00B63801" w:rsidP="009D1065">
            <w:pPr>
              <w:spacing w:after="0" w:line="259" w:lineRule="auto"/>
            </w:pPr>
            <w:r>
              <w:rPr>
                <w:rFonts w:ascii="Garamond" w:eastAsia="Garamond" w:hAnsi="Garamond" w:cs="Garamond"/>
                <w:b/>
                <w:color w:val="00823B"/>
                <w:sz w:val="16"/>
              </w:rPr>
              <w:t xml:space="preserve"> </w:t>
            </w:r>
          </w:p>
        </w:tc>
      </w:tr>
    </w:tbl>
    <w:p w14:paraId="51A2106D" w14:textId="0E633B62" w:rsidR="00E33F54" w:rsidRPr="0021026E" w:rsidRDefault="00B63801">
      <w:pPr>
        <w:spacing w:after="4" w:line="266" w:lineRule="auto"/>
        <w:rPr>
          <w:rFonts w:ascii="Garamond" w:eastAsia="Garamond" w:hAnsi="Garamond" w:cs="Garamond"/>
          <w:color w:val="E36C0A" w:themeColor="accent6" w:themeShade="BF"/>
          <w:sz w:val="24"/>
          <w:szCs w:val="24"/>
        </w:rPr>
      </w:pPr>
      <w:r w:rsidRPr="0021026E">
        <w:rPr>
          <w:rFonts w:ascii="Garamond" w:eastAsia="Garamond" w:hAnsi="Garamond" w:cs="Garamond"/>
          <w:color w:val="E36C0A" w:themeColor="accent6" w:themeShade="BF"/>
          <w:sz w:val="24"/>
          <w:szCs w:val="24"/>
        </w:rPr>
        <w:t>Note: Articles</w:t>
      </w:r>
      <w:r w:rsidR="00DF2D60" w:rsidRPr="0021026E">
        <w:rPr>
          <w:rFonts w:ascii="Garamond" w:eastAsia="Garamond" w:hAnsi="Garamond" w:cs="Garamond"/>
          <w:color w:val="E36C0A" w:themeColor="accent6" w:themeShade="BF"/>
          <w:sz w:val="24"/>
          <w:szCs w:val="24"/>
        </w:rPr>
        <w:t xml:space="preserve"> </w:t>
      </w:r>
      <w:r w:rsidRPr="0021026E">
        <w:rPr>
          <w:rFonts w:ascii="Garamond" w:eastAsia="Garamond" w:hAnsi="Garamond" w:cs="Garamond"/>
          <w:color w:val="E36C0A" w:themeColor="accent6" w:themeShade="BF"/>
          <w:sz w:val="24"/>
          <w:szCs w:val="24"/>
        </w:rPr>
        <w:t>are due on the first Friday of every month.</w:t>
      </w:r>
    </w:p>
    <w:sectPr w:rsidR="00E33F54" w:rsidRPr="002102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B6860"/>
    <w:multiLevelType w:val="multilevel"/>
    <w:tmpl w:val="E220A0A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5C367D"/>
    <w:multiLevelType w:val="multilevel"/>
    <w:tmpl w:val="51D26DF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85B3038"/>
    <w:multiLevelType w:val="multilevel"/>
    <w:tmpl w:val="31560D1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9AB15A7"/>
    <w:multiLevelType w:val="multilevel"/>
    <w:tmpl w:val="AF46A3F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2186622"/>
    <w:multiLevelType w:val="multilevel"/>
    <w:tmpl w:val="E90C0F4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4D84E0B"/>
    <w:multiLevelType w:val="multilevel"/>
    <w:tmpl w:val="713CA21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8897135"/>
    <w:multiLevelType w:val="multilevel"/>
    <w:tmpl w:val="BDF2904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D3112A4"/>
    <w:multiLevelType w:val="multilevel"/>
    <w:tmpl w:val="AC00187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FA403D2"/>
    <w:multiLevelType w:val="multilevel"/>
    <w:tmpl w:val="6868F09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86E4A8D"/>
    <w:multiLevelType w:val="multilevel"/>
    <w:tmpl w:val="9978230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B4F3B6F"/>
    <w:multiLevelType w:val="multilevel"/>
    <w:tmpl w:val="BE7C3A8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DA95CFD"/>
    <w:multiLevelType w:val="multilevel"/>
    <w:tmpl w:val="4D52C25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F4C346F"/>
    <w:multiLevelType w:val="multilevel"/>
    <w:tmpl w:val="AAFE78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0A02D6D"/>
    <w:multiLevelType w:val="multilevel"/>
    <w:tmpl w:val="E57EC43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5831872"/>
    <w:multiLevelType w:val="multilevel"/>
    <w:tmpl w:val="17F0A3F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1C445AE"/>
    <w:multiLevelType w:val="multilevel"/>
    <w:tmpl w:val="AA3A0CE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39D1C2D"/>
    <w:multiLevelType w:val="multilevel"/>
    <w:tmpl w:val="3EC211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8070A4D"/>
    <w:multiLevelType w:val="multilevel"/>
    <w:tmpl w:val="C834FB2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E1E1446"/>
    <w:multiLevelType w:val="multilevel"/>
    <w:tmpl w:val="FC92FE2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06621A8"/>
    <w:multiLevelType w:val="multilevel"/>
    <w:tmpl w:val="A7144A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1556E2A"/>
    <w:multiLevelType w:val="multilevel"/>
    <w:tmpl w:val="3120022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3FB0283"/>
    <w:multiLevelType w:val="multilevel"/>
    <w:tmpl w:val="2AA6935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B39501C"/>
    <w:multiLevelType w:val="hybridMultilevel"/>
    <w:tmpl w:val="31B09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AA6588"/>
    <w:multiLevelType w:val="multilevel"/>
    <w:tmpl w:val="C4CC430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77F37A86"/>
    <w:multiLevelType w:val="multilevel"/>
    <w:tmpl w:val="50809B1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016469423">
    <w:abstractNumId w:val="5"/>
  </w:num>
  <w:num w:numId="2" w16cid:durableId="1542815346">
    <w:abstractNumId w:val="0"/>
  </w:num>
  <w:num w:numId="3" w16cid:durableId="908467710">
    <w:abstractNumId w:val="7"/>
  </w:num>
  <w:num w:numId="4" w16cid:durableId="914239675">
    <w:abstractNumId w:val="12"/>
  </w:num>
  <w:num w:numId="5" w16cid:durableId="1574975105">
    <w:abstractNumId w:val="23"/>
  </w:num>
  <w:num w:numId="6" w16cid:durableId="1102996961">
    <w:abstractNumId w:val="18"/>
  </w:num>
  <w:num w:numId="7" w16cid:durableId="1701929833">
    <w:abstractNumId w:val="11"/>
  </w:num>
  <w:num w:numId="8" w16cid:durableId="1894464529">
    <w:abstractNumId w:val="15"/>
  </w:num>
  <w:num w:numId="9" w16cid:durableId="449477413">
    <w:abstractNumId w:val="9"/>
  </w:num>
  <w:num w:numId="10" w16cid:durableId="1004166046">
    <w:abstractNumId w:val="4"/>
  </w:num>
  <w:num w:numId="11" w16cid:durableId="1205868096">
    <w:abstractNumId w:val="19"/>
  </w:num>
  <w:num w:numId="12" w16cid:durableId="2068650037">
    <w:abstractNumId w:val="24"/>
  </w:num>
  <w:num w:numId="13" w16cid:durableId="1888568368">
    <w:abstractNumId w:val="3"/>
  </w:num>
  <w:num w:numId="14" w16cid:durableId="205072790">
    <w:abstractNumId w:val="20"/>
  </w:num>
  <w:num w:numId="15" w16cid:durableId="1984193776">
    <w:abstractNumId w:val="13"/>
  </w:num>
  <w:num w:numId="16" w16cid:durableId="638614554">
    <w:abstractNumId w:val="8"/>
  </w:num>
  <w:num w:numId="17" w16cid:durableId="1288008313">
    <w:abstractNumId w:val="6"/>
  </w:num>
  <w:num w:numId="18" w16cid:durableId="1144470029">
    <w:abstractNumId w:val="14"/>
  </w:num>
  <w:num w:numId="19" w16cid:durableId="392505041">
    <w:abstractNumId w:val="2"/>
  </w:num>
  <w:num w:numId="20" w16cid:durableId="841555683">
    <w:abstractNumId w:val="21"/>
  </w:num>
  <w:num w:numId="21" w16cid:durableId="962031007">
    <w:abstractNumId w:val="1"/>
  </w:num>
  <w:num w:numId="22" w16cid:durableId="1777020210">
    <w:abstractNumId w:val="10"/>
  </w:num>
  <w:num w:numId="23" w16cid:durableId="669872051">
    <w:abstractNumId w:val="17"/>
  </w:num>
  <w:num w:numId="24" w16cid:durableId="337779238">
    <w:abstractNumId w:val="16"/>
  </w:num>
  <w:num w:numId="25" w16cid:durableId="15586641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sDQ0srAwMTUwMDZV0lEKTi0uzszPAykwrAUAabCnbSwAAAA="/>
  </w:docVars>
  <w:rsids>
    <w:rsidRoot w:val="009B5F94"/>
    <w:rsid w:val="00007658"/>
    <w:rsid w:val="000F5A86"/>
    <w:rsid w:val="0012217F"/>
    <w:rsid w:val="00131279"/>
    <w:rsid w:val="0021026E"/>
    <w:rsid w:val="00242EAA"/>
    <w:rsid w:val="0026643B"/>
    <w:rsid w:val="002B48DE"/>
    <w:rsid w:val="00311692"/>
    <w:rsid w:val="0035216C"/>
    <w:rsid w:val="003B1304"/>
    <w:rsid w:val="00440E88"/>
    <w:rsid w:val="004805BF"/>
    <w:rsid w:val="00495806"/>
    <w:rsid w:val="004C7F8E"/>
    <w:rsid w:val="004D5EE4"/>
    <w:rsid w:val="00536D2F"/>
    <w:rsid w:val="005F71C0"/>
    <w:rsid w:val="00641B3E"/>
    <w:rsid w:val="006719DB"/>
    <w:rsid w:val="006A0EEE"/>
    <w:rsid w:val="006B4933"/>
    <w:rsid w:val="00726C2D"/>
    <w:rsid w:val="007F7A6A"/>
    <w:rsid w:val="008D3569"/>
    <w:rsid w:val="00951F6E"/>
    <w:rsid w:val="009800C6"/>
    <w:rsid w:val="009B5F94"/>
    <w:rsid w:val="009D1065"/>
    <w:rsid w:val="00A9302A"/>
    <w:rsid w:val="00B21D2E"/>
    <w:rsid w:val="00B54CD9"/>
    <w:rsid w:val="00B63801"/>
    <w:rsid w:val="00B63AC9"/>
    <w:rsid w:val="00C35023"/>
    <w:rsid w:val="00CC3BE7"/>
    <w:rsid w:val="00CD49FC"/>
    <w:rsid w:val="00D31BBA"/>
    <w:rsid w:val="00D646C6"/>
    <w:rsid w:val="00DF2D60"/>
    <w:rsid w:val="00E221A7"/>
    <w:rsid w:val="00E33F54"/>
    <w:rsid w:val="00E420C7"/>
    <w:rsid w:val="00E63F5C"/>
    <w:rsid w:val="00E82A07"/>
    <w:rsid w:val="00EC0A13"/>
    <w:rsid w:val="00EC482C"/>
    <w:rsid w:val="00EE73F9"/>
    <w:rsid w:val="00F16DE1"/>
    <w:rsid w:val="00F5689B"/>
    <w:rsid w:val="00F86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C0F66"/>
  <w15:docId w15:val="{79D85A23-0041-4FB1-ACA2-A89B90B1E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41B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F2D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91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8</TotalTime>
  <Pages>1</Pages>
  <Words>530</Words>
  <Characters>302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Keith</dc:creator>
  <cp:lastModifiedBy>Jessie Keith</cp:lastModifiedBy>
  <cp:revision>18</cp:revision>
  <dcterms:created xsi:type="dcterms:W3CDTF">2024-01-25T15:17:00Z</dcterms:created>
  <dcterms:modified xsi:type="dcterms:W3CDTF">2024-01-30T12:58:00Z</dcterms:modified>
</cp:coreProperties>
</file>